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5AA1" w:rsidRPr="0057287A" w:rsidRDefault="00EB02D9" w:rsidP="00EB02D9">
      <w:pPr>
        <w:jc w:val="center"/>
        <w:rPr>
          <w:b/>
          <w:sz w:val="24"/>
        </w:rPr>
      </w:pPr>
      <w:r w:rsidRPr="0057287A">
        <w:rPr>
          <w:b/>
          <w:sz w:val="24"/>
        </w:rPr>
        <w:t xml:space="preserve">CRONOGRAMA </w:t>
      </w:r>
      <w:r w:rsidR="00A03C95">
        <w:rPr>
          <w:b/>
          <w:sz w:val="24"/>
        </w:rPr>
        <w:t xml:space="preserve">OFICIAL </w:t>
      </w:r>
      <w:r w:rsidRPr="0057287A">
        <w:rPr>
          <w:b/>
          <w:sz w:val="24"/>
        </w:rPr>
        <w:t>DE AULAS – METODOLOGIA DE ENSINO DE GEOGRAFIA – PEDAGOGIA – USP - 2019/1</w:t>
      </w:r>
    </w:p>
    <w:p w:rsidR="009F3E05" w:rsidRPr="0057287A" w:rsidRDefault="00A03C95" w:rsidP="00EB02D9">
      <w:pPr>
        <w:jc w:val="center"/>
        <w:rPr>
          <w:b/>
          <w:sz w:val="24"/>
        </w:rPr>
      </w:pPr>
      <w:r>
        <w:rPr>
          <w:b/>
          <w:sz w:val="24"/>
        </w:rPr>
        <w:t>TURMA</w:t>
      </w:r>
      <w:r w:rsidR="002F771C">
        <w:rPr>
          <w:b/>
          <w:sz w:val="24"/>
        </w:rPr>
        <w:t xml:space="preserve"> - </w:t>
      </w:r>
      <w:r w:rsidR="009F3E05" w:rsidRPr="0057287A">
        <w:rPr>
          <w:b/>
          <w:sz w:val="24"/>
        </w:rPr>
        <w:t>VESPERTINO</w:t>
      </w:r>
      <w:r w:rsidR="00875A95" w:rsidRPr="0057287A">
        <w:rPr>
          <w:b/>
          <w:sz w:val="24"/>
        </w:rPr>
        <w:t>-NOTURNO</w:t>
      </w:r>
      <w:r w:rsidR="006157B2">
        <w:rPr>
          <w:b/>
          <w:sz w:val="24"/>
        </w:rPr>
        <w:t xml:space="preserve"> (SEGUNDA-FEIRA)</w:t>
      </w:r>
    </w:p>
    <w:tbl>
      <w:tblPr>
        <w:tblStyle w:val="Tabelacomgrade"/>
        <w:tblW w:w="11453" w:type="dxa"/>
        <w:tblInd w:w="-1423" w:type="dxa"/>
        <w:tblLook w:val="04A0" w:firstRow="1" w:lastRow="0" w:firstColumn="1" w:lastColumn="0" w:noHBand="0" w:noVBand="1"/>
      </w:tblPr>
      <w:tblGrid>
        <w:gridCol w:w="2165"/>
        <w:gridCol w:w="671"/>
        <w:gridCol w:w="757"/>
        <w:gridCol w:w="5069"/>
        <w:gridCol w:w="2791"/>
      </w:tblGrid>
      <w:tr w:rsidR="00E65AC7" w:rsidTr="0057287A">
        <w:tc>
          <w:tcPr>
            <w:tcW w:w="2165" w:type="dxa"/>
          </w:tcPr>
          <w:p w:rsidR="00E65AC7" w:rsidRDefault="00E65AC7" w:rsidP="00EB02D9">
            <w:pPr>
              <w:jc w:val="center"/>
              <w:rPr>
                <w:b/>
              </w:rPr>
            </w:pPr>
            <w:r>
              <w:rPr>
                <w:b/>
              </w:rPr>
              <w:t>Unidade</w:t>
            </w:r>
          </w:p>
        </w:tc>
        <w:tc>
          <w:tcPr>
            <w:tcW w:w="671" w:type="dxa"/>
          </w:tcPr>
          <w:p w:rsidR="00E65AC7" w:rsidRDefault="00E65AC7" w:rsidP="00EB02D9">
            <w:pPr>
              <w:jc w:val="center"/>
              <w:rPr>
                <w:b/>
              </w:rPr>
            </w:pPr>
            <w:r>
              <w:rPr>
                <w:b/>
              </w:rPr>
              <w:t>Aula</w:t>
            </w:r>
          </w:p>
        </w:tc>
        <w:tc>
          <w:tcPr>
            <w:tcW w:w="757" w:type="dxa"/>
          </w:tcPr>
          <w:p w:rsidR="00E65AC7" w:rsidRDefault="00E65AC7" w:rsidP="00EB02D9">
            <w:pPr>
              <w:jc w:val="center"/>
              <w:rPr>
                <w:b/>
              </w:rPr>
            </w:pPr>
            <w:r>
              <w:rPr>
                <w:b/>
              </w:rPr>
              <w:t>Data</w:t>
            </w:r>
          </w:p>
        </w:tc>
        <w:tc>
          <w:tcPr>
            <w:tcW w:w="5069" w:type="dxa"/>
          </w:tcPr>
          <w:p w:rsidR="00E65AC7" w:rsidRDefault="001938D8" w:rsidP="00EB02D9">
            <w:pPr>
              <w:jc w:val="center"/>
              <w:rPr>
                <w:b/>
              </w:rPr>
            </w:pPr>
            <w:r>
              <w:rPr>
                <w:b/>
              </w:rPr>
              <w:t>Bibliografia Principal</w:t>
            </w:r>
          </w:p>
        </w:tc>
        <w:tc>
          <w:tcPr>
            <w:tcW w:w="2791" w:type="dxa"/>
          </w:tcPr>
          <w:p w:rsidR="00E65AC7" w:rsidRDefault="00E65AC7" w:rsidP="00EB02D9">
            <w:pPr>
              <w:jc w:val="center"/>
              <w:rPr>
                <w:b/>
              </w:rPr>
            </w:pPr>
            <w:r>
              <w:rPr>
                <w:b/>
              </w:rPr>
              <w:t>Atividade</w:t>
            </w:r>
          </w:p>
        </w:tc>
      </w:tr>
      <w:tr w:rsidR="001A7FCE" w:rsidTr="0057287A">
        <w:tc>
          <w:tcPr>
            <w:tcW w:w="2165" w:type="dxa"/>
            <w:vMerge w:val="restart"/>
          </w:tcPr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7D0D15" w:rsidRDefault="007D0D15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  <w:r>
              <w:rPr>
                <w:b/>
              </w:rPr>
              <w:t>Unidade 1: Fundamentos da Geografia</w:t>
            </w:r>
          </w:p>
        </w:tc>
        <w:tc>
          <w:tcPr>
            <w:tcW w:w="671" w:type="dxa"/>
          </w:tcPr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757" w:type="dxa"/>
          </w:tcPr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  <w:r>
              <w:rPr>
                <w:b/>
              </w:rPr>
              <w:t xml:space="preserve">18/02 </w:t>
            </w:r>
          </w:p>
        </w:tc>
        <w:tc>
          <w:tcPr>
            <w:tcW w:w="5069" w:type="dxa"/>
          </w:tcPr>
          <w:p w:rsidR="001A7FCE" w:rsidRDefault="001A7FCE" w:rsidP="001A7FCE"/>
          <w:p w:rsidR="001A7FCE" w:rsidRDefault="001A7FCE" w:rsidP="001A7FCE">
            <w:pPr>
              <w:jc w:val="both"/>
            </w:pPr>
            <w:r>
              <w:t xml:space="preserve">Texto 1A: – </w:t>
            </w:r>
            <w:r w:rsidRPr="00983456">
              <w:rPr>
                <w:lang w:val="es-CL"/>
              </w:rPr>
              <w:t xml:space="preserve">CASTELLAR, Sonia &amp; VILHENA, </w:t>
            </w:r>
            <w:proofErr w:type="spellStart"/>
            <w:r w:rsidRPr="00983456">
              <w:rPr>
                <w:lang w:val="es-CL"/>
              </w:rPr>
              <w:t>Jerusa</w:t>
            </w:r>
            <w:proofErr w:type="spellEnd"/>
            <w:r w:rsidRPr="00983456">
              <w:rPr>
                <w:lang w:val="es-CL"/>
              </w:rPr>
              <w:t xml:space="preserve">. </w:t>
            </w:r>
            <w:r w:rsidRPr="00983456">
              <w:rPr>
                <w:b/>
              </w:rPr>
              <w:t>Um breve referencial teórico e a educação geográfica.</w:t>
            </w:r>
            <w:r>
              <w:t xml:space="preserve"> In: Sonia </w:t>
            </w:r>
            <w:proofErr w:type="spellStart"/>
            <w:r>
              <w:t>Castellar</w:t>
            </w:r>
            <w:proofErr w:type="spellEnd"/>
            <w:r>
              <w:t xml:space="preserve"> &amp; Jerusa Vilhena / Ensino de Geografia, 2010, p. 01-22. </w:t>
            </w:r>
            <w:r w:rsidRPr="00A03C95">
              <w:rPr>
                <w:b/>
                <w:color w:val="00B050"/>
              </w:rPr>
              <w:t>(</w:t>
            </w:r>
            <w:r w:rsidR="00A03C95" w:rsidRPr="00A03C95">
              <w:rPr>
                <w:b/>
                <w:color w:val="00B050"/>
              </w:rPr>
              <w:t xml:space="preserve">Disponível no </w:t>
            </w:r>
            <w:proofErr w:type="spellStart"/>
            <w:r w:rsidR="00A03C95" w:rsidRPr="00A03C95">
              <w:rPr>
                <w:b/>
                <w:color w:val="00B050"/>
              </w:rPr>
              <w:t>Stoa</w:t>
            </w:r>
            <w:proofErr w:type="spellEnd"/>
            <w:r w:rsidRPr="00A03C95">
              <w:rPr>
                <w:b/>
                <w:color w:val="00B050"/>
              </w:rPr>
              <w:t>)</w:t>
            </w:r>
            <w:r w:rsidRPr="00A02073">
              <w:rPr>
                <w:color w:val="000000" w:themeColor="text1"/>
              </w:rPr>
              <w:t>.</w:t>
            </w:r>
          </w:p>
          <w:p w:rsidR="001A7FCE" w:rsidRDefault="001A7FCE" w:rsidP="001A7FCE">
            <w:pPr>
              <w:jc w:val="center"/>
            </w:pPr>
          </w:p>
          <w:p w:rsidR="001A7FCE" w:rsidRDefault="001A7FCE" w:rsidP="001A7FCE">
            <w:pPr>
              <w:jc w:val="both"/>
            </w:pPr>
            <w:r>
              <w:t xml:space="preserve">Texto 1B: CALLAI, Helena </w:t>
            </w:r>
            <w:proofErr w:type="spellStart"/>
            <w:r>
              <w:t>Copetti</w:t>
            </w:r>
            <w:proofErr w:type="spellEnd"/>
            <w:r>
              <w:t xml:space="preserve">. </w:t>
            </w:r>
            <w:r>
              <w:rPr>
                <w:b/>
              </w:rPr>
              <w:t>O estudo do lugar e a pesquisa como princípio da aprendizagem.</w:t>
            </w:r>
            <w:r>
              <w:t xml:space="preserve"> In: Espaços da Escola, ano 12, n.º 47, jan./mar. 2003, p. 11-14.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1A7FCE" w:rsidRDefault="001A7FCE" w:rsidP="001A7FCE">
            <w:pPr>
              <w:jc w:val="center"/>
            </w:pPr>
          </w:p>
          <w:p w:rsidR="001A7FCE" w:rsidRPr="005D5E6F" w:rsidRDefault="001A7FCE" w:rsidP="001A7FCE">
            <w:pPr>
              <w:jc w:val="center"/>
            </w:pPr>
          </w:p>
        </w:tc>
        <w:tc>
          <w:tcPr>
            <w:tcW w:w="2791" w:type="dxa"/>
          </w:tcPr>
          <w:p w:rsidR="001A7FCE" w:rsidRPr="00B34B58" w:rsidRDefault="001A7FCE" w:rsidP="001A7FCE">
            <w:pPr>
              <w:jc w:val="center"/>
              <w:rPr>
                <w:color w:val="FF0000"/>
              </w:rPr>
            </w:pPr>
          </w:p>
          <w:p w:rsidR="001A7FCE" w:rsidRPr="00B34B58" w:rsidRDefault="001A7FCE" w:rsidP="001A7FCE">
            <w:pPr>
              <w:jc w:val="center"/>
              <w:rPr>
                <w:color w:val="FF0000"/>
              </w:rPr>
            </w:pPr>
          </w:p>
          <w:p w:rsidR="001A7FCE" w:rsidRPr="00B34B58" w:rsidRDefault="001A7FCE" w:rsidP="001A7FCE">
            <w:pPr>
              <w:jc w:val="center"/>
              <w:rPr>
                <w:color w:val="FF0000"/>
              </w:rPr>
            </w:pPr>
          </w:p>
          <w:p w:rsidR="001A7FCE" w:rsidRPr="00B34B58" w:rsidRDefault="001A7FCE" w:rsidP="00A03C95">
            <w:pPr>
              <w:rPr>
                <w:color w:val="FF0000"/>
              </w:rPr>
            </w:pPr>
          </w:p>
          <w:p w:rsidR="001A7FCE" w:rsidRPr="00B34B58" w:rsidRDefault="00A03C95" w:rsidP="001A7FCE">
            <w:pPr>
              <w:jc w:val="center"/>
              <w:rPr>
                <w:color w:val="FF0000"/>
              </w:rPr>
            </w:pPr>
            <w:r w:rsidRPr="00594B72">
              <w:rPr>
                <w:color w:val="000000" w:themeColor="text1"/>
              </w:rPr>
              <w:t>Atividade 1</w:t>
            </w:r>
            <w:r>
              <w:rPr>
                <w:color w:val="000000" w:themeColor="text1"/>
              </w:rPr>
              <w:t xml:space="preserve"> – (a) Qual a relevância social da Geografia na escola? (b) Por que </w:t>
            </w:r>
            <w:proofErr w:type="spellStart"/>
            <w:r>
              <w:rPr>
                <w:color w:val="000000" w:themeColor="text1"/>
              </w:rPr>
              <w:t>pedagogxs</w:t>
            </w:r>
            <w:proofErr w:type="spellEnd"/>
            <w:r>
              <w:rPr>
                <w:color w:val="000000" w:themeColor="text1"/>
              </w:rPr>
              <w:t xml:space="preserve"> tem que saber Geografia?</w:t>
            </w:r>
          </w:p>
        </w:tc>
      </w:tr>
      <w:tr w:rsidR="001A7FCE" w:rsidTr="0057287A">
        <w:tc>
          <w:tcPr>
            <w:tcW w:w="2165" w:type="dxa"/>
            <w:vMerge/>
          </w:tcPr>
          <w:p w:rsidR="001A7FCE" w:rsidRDefault="001A7FCE" w:rsidP="001A7FCE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57" w:type="dxa"/>
          </w:tcPr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  <w:r>
              <w:rPr>
                <w:b/>
              </w:rPr>
              <w:t>25/02</w:t>
            </w:r>
          </w:p>
          <w:p w:rsidR="001A7FCE" w:rsidRDefault="001A7FCE" w:rsidP="001A7FCE">
            <w:pPr>
              <w:jc w:val="center"/>
              <w:rPr>
                <w:b/>
              </w:rPr>
            </w:pPr>
          </w:p>
        </w:tc>
        <w:tc>
          <w:tcPr>
            <w:tcW w:w="5069" w:type="dxa"/>
          </w:tcPr>
          <w:p w:rsidR="001A7FCE" w:rsidRDefault="001A7FCE" w:rsidP="001A7FCE">
            <w:pPr>
              <w:jc w:val="center"/>
            </w:pPr>
          </w:p>
          <w:p w:rsidR="001A7FCE" w:rsidRDefault="001A7FCE" w:rsidP="001A7FCE">
            <w:pPr>
              <w:jc w:val="both"/>
              <w:rPr>
                <w:color w:val="000000" w:themeColor="text1"/>
              </w:rPr>
            </w:pPr>
            <w:r>
              <w:t xml:space="preserve">Texto 2A: GOMES, Paulo Cesar da Costa. </w:t>
            </w:r>
            <w:r>
              <w:rPr>
                <w:b/>
              </w:rPr>
              <w:t>Introdução: Geografias e mundos</w:t>
            </w:r>
            <w:r>
              <w:t xml:space="preserve">. In: Paulo Cesar da Costa Gomes / Quadros Geográficos, 2017, p. 13-22. </w:t>
            </w:r>
            <w:r w:rsidRPr="00A03C95">
              <w:rPr>
                <w:b/>
                <w:color w:val="00B050"/>
              </w:rPr>
              <w:t>(</w:t>
            </w:r>
            <w:r w:rsidR="00A03C95" w:rsidRPr="00A03C95">
              <w:rPr>
                <w:b/>
                <w:color w:val="00B050"/>
              </w:rPr>
              <w:t>Entregue na sala de aula</w:t>
            </w:r>
            <w:r w:rsidRPr="00A03C95">
              <w:rPr>
                <w:b/>
                <w:color w:val="00B050"/>
              </w:rPr>
              <w:t>)</w:t>
            </w:r>
            <w:r w:rsidRPr="00A02073">
              <w:rPr>
                <w:color w:val="000000" w:themeColor="text1"/>
              </w:rPr>
              <w:t>.</w:t>
            </w:r>
            <w:r w:rsidR="00077357">
              <w:rPr>
                <w:color w:val="000000" w:themeColor="text1"/>
              </w:rPr>
              <w:t xml:space="preserve"> </w:t>
            </w:r>
          </w:p>
          <w:p w:rsidR="00077357" w:rsidRDefault="00077357" w:rsidP="001A7FCE">
            <w:pPr>
              <w:jc w:val="both"/>
            </w:pPr>
          </w:p>
          <w:p w:rsidR="001A7FCE" w:rsidRDefault="001A7FCE" w:rsidP="001A7FCE">
            <w:pPr>
              <w:tabs>
                <w:tab w:val="left" w:pos="1950"/>
              </w:tabs>
              <w:jc w:val="both"/>
              <w:rPr>
                <w:color w:val="000000" w:themeColor="text1"/>
              </w:rPr>
            </w:pPr>
            <w:r>
              <w:t xml:space="preserve">Texto 2B: GOMES, Paulo Cesar da Costa. </w:t>
            </w:r>
            <w:r>
              <w:rPr>
                <w:b/>
              </w:rPr>
              <w:t>Conclusão:</w:t>
            </w:r>
            <w:r>
              <w:t xml:space="preserve"> </w:t>
            </w:r>
            <w:r>
              <w:rPr>
                <w:b/>
              </w:rPr>
              <w:t>A Geografia é uma forma de pensar!</w:t>
            </w:r>
            <w:r>
              <w:t xml:space="preserve"> In: Paulo Cesar da Costa Gomes / Quadros Geográficos, 2017, p. 145-147. </w:t>
            </w:r>
            <w:r w:rsidR="00A03C95" w:rsidRPr="00A03C95">
              <w:rPr>
                <w:b/>
                <w:color w:val="00B050"/>
              </w:rPr>
              <w:t>(Entregue na sala de aula</w:t>
            </w:r>
            <w:r w:rsidRPr="00A03C95">
              <w:rPr>
                <w:b/>
                <w:color w:val="00B050"/>
              </w:rPr>
              <w:t>)</w:t>
            </w:r>
            <w:r w:rsidRPr="00A02073">
              <w:rPr>
                <w:color w:val="000000" w:themeColor="text1"/>
              </w:rPr>
              <w:t>.</w:t>
            </w:r>
          </w:p>
          <w:p w:rsidR="00077357" w:rsidRDefault="00077357" w:rsidP="001A7FCE">
            <w:pPr>
              <w:tabs>
                <w:tab w:val="left" w:pos="1950"/>
              </w:tabs>
              <w:jc w:val="both"/>
              <w:rPr>
                <w:color w:val="000000" w:themeColor="text1"/>
              </w:rPr>
            </w:pPr>
          </w:p>
          <w:p w:rsidR="00077357" w:rsidRPr="00077357" w:rsidRDefault="00077357" w:rsidP="00077357">
            <w:pPr>
              <w:jc w:val="both"/>
              <w:rPr>
                <w:b/>
                <w:i/>
                <w:color w:val="FF0000"/>
              </w:rPr>
            </w:pPr>
            <w:r w:rsidRPr="00077357">
              <w:rPr>
                <w:i/>
                <w:color w:val="000000" w:themeColor="text1"/>
              </w:rPr>
              <w:t>*As fotos dos flamingos estão apenas para poder registrar o texto no sistema.</w:t>
            </w:r>
          </w:p>
          <w:p w:rsidR="001A7FCE" w:rsidRPr="0057255A" w:rsidRDefault="001A7FCE" w:rsidP="001A7FCE">
            <w:pPr>
              <w:jc w:val="center"/>
            </w:pPr>
          </w:p>
        </w:tc>
        <w:tc>
          <w:tcPr>
            <w:tcW w:w="2791" w:type="dxa"/>
          </w:tcPr>
          <w:p w:rsidR="001A7FCE" w:rsidRPr="00B34B58" w:rsidRDefault="001A7FCE" w:rsidP="001A7FCE">
            <w:pPr>
              <w:jc w:val="center"/>
              <w:rPr>
                <w:color w:val="FF0000"/>
              </w:rPr>
            </w:pPr>
          </w:p>
          <w:p w:rsidR="001A7FCE" w:rsidRPr="00B34B58" w:rsidRDefault="001A7FCE" w:rsidP="001A7FCE">
            <w:pPr>
              <w:jc w:val="center"/>
              <w:rPr>
                <w:color w:val="FF0000"/>
              </w:rPr>
            </w:pPr>
          </w:p>
          <w:p w:rsidR="001A7FCE" w:rsidRDefault="001A7FCE" w:rsidP="001A7FCE">
            <w:pPr>
              <w:rPr>
                <w:color w:val="FF0000"/>
              </w:rPr>
            </w:pPr>
          </w:p>
          <w:p w:rsidR="001A7FCE" w:rsidRPr="00B34B58" w:rsidRDefault="001A7FCE" w:rsidP="001A7FCE">
            <w:pPr>
              <w:rPr>
                <w:color w:val="FF0000"/>
              </w:rPr>
            </w:pPr>
          </w:p>
          <w:p w:rsidR="001A7FCE" w:rsidRPr="00B34B58" w:rsidRDefault="00A03C95" w:rsidP="001A7FCE">
            <w:pPr>
              <w:jc w:val="center"/>
              <w:rPr>
                <w:color w:val="FF0000"/>
              </w:rPr>
            </w:pPr>
            <w:r w:rsidRPr="00594B72">
              <w:rPr>
                <w:color w:val="000000" w:themeColor="text1"/>
              </w:rPr>
              <w:t>Atividade 2</w:t>
            </w:r>
            <w:r>
              <w:rPr>
                <w:color w:val="000000" w:themeColor="text1"/>
              </w:rPr>
              <w:t xml:space="preserve"> - (a) O que é Geografia? (b) O que é Geografia Escolar?</w:t>
            </w:r>
          </w:p>
        </w:tc>
      </w:tr>
      <w:tr w:rsidR="001A7FCE" w:rsidTr="0057287A">
        <w:tc>
          <w:tcPr>
            <w:tcW w:w="2165" w:type="dxa"/>
            <w:vMerge/>
          </w:tcPr>
          <w:p w:rsidR="001A7FCE" w:rsidRDefault="001A7FCE" w:rsidP="001A7FCE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1A7FCE" w:rsidRDefault="001A7FCE" w:rsidP="001A7FCE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8617" w:type="dxa"/>
            <w:gridSpan w:val="3"/>
          </w:tcPr>
          <w:p w:rsidR="001A7FCE" w:rsidRPr="009F3E05" w:rsidRDefault="001A7FCE" w:rsidP="001A7FCE">
            <w:pPr>
              <w:jc w:val="center"/>
              <w:rPr>
                <w:b/>
                <w:color w:val="FF0000"/>
              </w:rPr>
            </w:pPr>
            <w:r w:rsidRPr="009F3E05">
              <w:rPr>
                <w:b/>
                <w:color w:val="FF0000"/>
              </w:rPr>
              <w:t>04/03 – Feriado (Carnaval)</w:t>
            </w:r>
          </w:p>
        </w:tc>
      </w:tr>
      <w:tr w:rsidR="001A7FCE" w:rsidTr="0057287A">
        <w:tc>
          <w:tcPr>
            <w:tcW w:w="2165" w:type="dxa"/>
            <w:vMerge/>
          </w:tcPr>
          <w:p w:rsidR="001A7FCE" w:rsidRDefault="001A7FCE" w:rsidP="001A7FCE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1A7FCE" w:rsidRDefault="001A7FCE" w:rsidP="001A7FCE">
            <w:pPr>
              <w:rPr>
                <w:b/>
              </w:rPr>
            </w:pPr>
          </w:p>
          <w:p w:rsidR="001A7FCE" w:rsidRDefault="001A7FCE" w:rsidP="001A7FCE">
            <w:pPr>
              <w:rPr>
                <w:b/>
              </w:rPr>
            </w:pPr>
          </w:p>
          <w:p w:rsidR="001A7FCE" w:rsidRDefault="001A7FCE" w:rsidP="001A7FCE">
            <w:pPr>
              <w:rPr>
                <w:b/>
              </w:rPr>
            </w:pPr>
          </w:p>
          <w:p w:rsidR="001A7FCE" w:rsidRDefault="001A7FCE" w:rsidP="001A7FCE">
            <w:pPr>
              <w:rPr>
                <w:b/>
              </w:rPr>
            </w:pPr>
          </w:p>
          <w:p w:rsidR="001A7FCE" w:rsidRDefault="001A7FCE" w:rsidP="001A7FCE">
            <w:pPr>
              <w:rPr>
                <w:b/>
              </w:rPr>
            </w:pPr>
          </w:p>
          <w:p w:rsidR="001A7FCE" w:rsidRDefault="001A7FCE" w:rsidP="001A7FCE">
            <w:pPr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57" w:type="dxa"/>
          </w:tcPr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center"/>
              <w:rPr>
                <w:b/>
              </w:rPr>
            </w:pPr>
            <w:r>
              <w:rPr>
                <w:b/>
              </w:rPr>
              <w:t>11/03</w:t>
            </w:r>
          </w:p>
          <w:p w:rsidR="001A7FCE" w:rsidRDefault="001A7FCE" w:rsidP="001A7FCE">
            <w:pPr>
              <w:jc w:val="center"/>
              <w:rPr>
                <w:b/>
              </w:rPr>
            </w:pPr>
          </w:p>
        </w:tc>
        <w:tc>
          <w:tcPr>
            <w:tcW w:w="5069" w:type="dxa"/>
          </w:tcPr>
          <w:p w:rsidR="001A7FCE" w:rsidRDefault="001A7FCE" w:rsidP="001A7FCE">
            <w:pPr>
              <w:jc w:val="center"/>
              <w:rPr>
                <w:b/>
              </w:rPr>
            </w:pPr>
          </w:p>
          <w:p w:rsidR="001A7FCE" w:rsidRDefault="001A7FCE" w:rsidP="001A7FCE">
            <w:pPr>
              <w:jc w:val="both"/>
              <w:rPr>
                <w:color w:val="000000" w:themeColor="text1"/>
              </w:rPr>
            </w:pPr>
            <w:r>
              <w:t xml:space="preserve">Texto 3A: MOREIRA, Ruy. </w:t>
            </w:r>
            <w:r>
              <w:rPr>
                <w:b/>
              </w:rPr>
              <w:t xml:space="preserve">Conceitos, categorias e princípios lógicos para o método e ensino de Geografia. </w:t>
            </w:r>
            <w:r>
              <w:t xml:space="preserve">In: Ruy Moreira / Pensar e Ser em Geografia: ensaios de história, epistemologia e ontologia do espaço geográfico, 2013, p. 105-118.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1A7FCE" w:rsidRDefault="001A7FCE" w:rsidP="001A7FCE">
            <w:pPr>
              <w:jc w:val="both"/>
              <w:rPr>
                <w:color w:val="000000" w:themeColor="text1"/>
              </w:rPr>
            </w:pPr>
          </w:p>
          <w:p w:rsidR="001A7FCE" w:rsidRPr="00761403" w:rsidRDefault="001A7FCE" w:rsidP="001A7FCE">
            <w:pPr>
              <w:jc w:val="both"/>
              <w:rPr>
                <w:color w:val="000000" w:themeColor="text1"/>
              </w:rPr>
            </w:pPr>
            <w:r>
              <w:t>Texto 3B: SANTOS, Milton.</w:t>
            </w:r>
            <w:r>
              <w:rPr>
                <w:b/>
              </w:rPr>
              <w:t xml:space="preserve"> Paisagem e Espaço. </w:t>
            </w:r>
            <w:r>
              <w:t xml:space="preserve">In: Milton Santos / Metamorfoses do espaço habitado (livro), 1988/1998, p. 20-26.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1A7FCE" w:rsidRDefault="001A7FCE" w:rsidP="001A7FCE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1A7FCE" w:rsidRDefault="001A7FCE" w:rsidP="00A03C95">
            <w:pPr>
              <w:rPr>
                <w:b/>
              </w:rPr>
            </w:pPr>
          </w:p>
          <w:p w:rsidR="001A7FCE" w:rsidRPr="00B459F0" w:rsidRDefault="00A03C95" w:rsidP="00B459F0">
            <w:pPr>
              <w:jc w:val="center"/>
              <w:rPr>
                <w:color w:val="FF0000"/>
              </w:rPr>
            </w:pPr>
            <w:r w:rsidRPr="00612434">
              <w:t>Atividade 3: Análise dos princípios e categorias da Geografia – (a) Compare os conceitos de espaço, lugar, paisagem e território em M. Santos (1988) e R. Moreira (2013). (b) Como as categorias de análise na Geografia estão presentes na escola?</w:t>
            </w:r>
          </w:p>
        </w:tc>
      </w:tr>
      <w:tr w:rsidR="007D0D15" w:rsidTr="0057287A">
        <w:tc>
          <w:tcPr>
            <w:tcW w:w="2165" w:type="dxa"/>
            <w:vMerge/>
          </w:tcPr>
          <w:p w:rsidR="007D0D15" w:rsidRDefault="007D0D15" w:rsidP="007D0D15">
            <w:pPr>
              <w:rPr>
                <w:b/>
              </w:rPr>
            </w:pPr>
          </w:p>
        </w:tc>
        <w:tc>
          <w:tcPr>
            <w:tcW w:w="671" w:type="dxa"/>
          </w:tcPr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57" w:type="dxa"/>
          </w:tcPr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  <w:r>
              <w:rPr>
                <w:b/>
              </w:rPr>
              <w:t>18/03</w:t>
            </w:r>
          </w:p>
        </w:tc>
        <w:tc>
          <w:tcPr>
            <w:tcW w:w="5069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both"/>
              <w:rPr>
                <w:color w:val="000000" w:themeColor="text1"/>
              </w:rPr>
            </w:pPr>
            <w:r>
              <w:t xml:space="preserve">Texto 4A: ALMEIDA, Rosângela </w:t>
            </w:r>
            <w:proofErr w:type="spellStart"/>
            <w:r>
              <w:t>Doin</w:t>
            </w:r>
            <w:proofErr w:type="spellEnd"/>
            <w:r>
              <w:t xml:space="preserve">. </w:t>
            </w:r>
            <w:r>
              <w:rPr>
                <w:b/>
              </w:rPr>
              <w:t>Cartografia e Infância.</w:t>
            </w:r>
            <w:r>
              <w:t xml:space="preserve"> In: VI Colóquio de Cartografia para Crianças e II Fórum Latino-Americano. 2009, p. 01-13.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7D0D15" w:rsidRDefault="007D0D15" w:rsidP="007D0D15">
            <w:pPr>
              <w:jc w:val="both"/>
              <w:rPr>
                <w:color w:val="000000" w:themeColor="text1"/>
              </w:rPr>
            </w:pPr>
          </w:p>
          <w:p w:rsidR="007D0D15" w:rsidRDefault="007D0D15" w:rsidP="007D0D15">
            <w:pPr>
              <w:jc w:val="both"/>
              <w:rPr>
                <w:color w:val="000000" w:themeColor="text1"/>
              </w:rPr>
            </w:pPr>
            <w:r>
              <w:lastRenderedPageBreak/>
              <w:t xml:space="preserve">Texto 4B: PIAGET, Jean. </w:t>
            </w:r>
            <w:r>
              <w:rPr>
                <w:b/>
              </w:rPr>
              <w:t xml:space="preserve">A relação das perspectivas (Capítulo 8). </w:t>
            </w:r>
            <w:r>
              <w:t xml:space="preserve">In: Jean Piaget &amp; </w:t>
            </w:r>
            <w:proofErr w:type="spellStart"/>
            <w:r>
              <w:t>Barbel</w:t>
            </w:r>
            <w:proofErr w:type="spellEnd"/>
            <w:r>
              <w:t xml:space="preserve"> </w:t>
            </w:r>
            <w:proofErr w:type="spellStart"/>
            <w:r>
              <w:t>Inhelder</w:t>
            </w:r>
            <w:proofErr w:type="spellEnd"/>
            <w:r>
              <w:t xml:space="preserve"> / Representação do espaço na criança, 1948/1993, p. 223-260. </w:t>
            </w:r>
            <w:r w:rsidRPr="00A03C95">
              <w:rPr>
                <w:b/>
                <w:color w:val="00B050"/>
              </w:rPr>
              <w:t>(</w:t>
            </w:r>
            <w:r w:rsidR="00A03C95" w:rsidRPr="00A03C95">
              <w:rPr>
                <w:b/>
                <w:color w:val="00B050"/>
              </w:rPr>
              <w:t xml:space="preserve">Disponível no </w:t>
            </w:r>
            <w:proofErr w:type="spellStart"/>
            <w:r w:rsidR="00A03C95" w:rsidRPr="00A03C95">
              <w:rPr>
                <w:b/>
                <w:color w:val="00B050"/>
              </w:rPr>
              <w:t>Stoa</w:t>
            </w:r>
            <w:proofErr w:type="spellEnd"/>
            <w:r w:rsidRPr="00A03C95"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7D0D15" w:rsidRDefault="007D0D15" w:rsidP="007D0D15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Pr="00B34B58" w:rsidRDefault="00A03C95" w:rsidP="007D0D15">
            <w:pPr>
              <w:jc w:val="center"/>
            </w:pPr>
            <w:r w:rsidRPr="00612434">
              <w:t>Atividade 4: A definir</w:t>
            </w:r>
          </w:p>
        </w:tc>
      </w:tr>
      <w:tr w:rsidR="007D0D15" w:rsidTr="0057287A">
        <w:tc>
          <w:tcPr>
            <w:tcW w:w="2165" w:type="dxa"/>
            <w:vMerge w:val="restart"/>
          </w:tcPr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7D0D15" w:rsidRDefault="007D0D15" w:rsidP="007D0D15">
            <w:pPr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  <w:r>
              <w:rPr>
                <w:b/>
              </w:rPr>
              <w:t>Unidade 2: Fundamentos da Cartografia e do Pensamento Espacial</w:t>
            </w:r>
          </w:p>
        </w:tc>
        <w:tc>
          <w:tcPr>
            <w:tcW w:w="671" w:type="dxa"/>
          </w:tcPr>
          <w:p w:rsidR="007D0D15" w:rsidRDefault="007D0D1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57" w:type="dxa"/>
          </w:tcPr>
          <w:p w:rsidR="007D0D15" w:rsidRDefault="007D0D1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C626F5" w:rsidRDefault="00C626F5" w:rsidP="007D0D15">
            <w:pPr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  <w:r>
              <w:rPr>
                <w:b/>
              </w:rPr>
              <w:t>25/03</w:t>
            </w:r>
          </w:p>
          <w:p w:rsidR="007D0D15" w:rsidRDefault="007D0D15" w:rsidP="007D0D15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5069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both"/>
            </w:pPr>
            <w:r>
              <w:t>Texto 5A: SIMIELLI, Maria Elena.</w:t>
            </w:r>
            <w:r>
              <w:rPr>
                <w:b/>
              </w:rPr>
              <w:t xml:space="preserve"> O mapa como meio de comunicação. </w:t>
            </w:r>
            <w:r>
              <w:t xml:space="preserve">In: Rosângela </w:t>
            </w:r>
            <w:proofErr w:type="spellStart"/>
            <w:r>
              <w:t>Doin</w:t>
            </w:r>
            <w:proofErr w:type="spellEnd"/>
            <w:r>
              <w:t xml:space="preserve"> de Almeida (org.) / Cartografia Escolar, 2011, p. 71-94.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7D0D15" w:rsidRPr="001F79C0" w:rsidRDefault="007D0D15" w:rsidP="007D0D15">
            <w:pPr>
              <w:jc w:val="both"/>
            </w:pPr>
          </w:p>
          <w:p w:rsidR="007D0D15" w:rsidRDefault="007D0D15" w:rsidP="007D0D15">
            <w:pPr>
              <w:jc w:val="both"/>
              <w:rPr>
                <w:color w:val="000000" w:themeColor="text1"/>
              </w:rPr>
            </w:pPr>
            <w:r>
              <w:t xml:space="preserve">Texto 5B: CASTELLAR, Sonia. </w:t>
            </w:r>
            <w:r>
              <w:rPr>
                <w:b/>
              </w:rPr>
              <w:t>A Cartografia e a construção do conhecimento em contexto escolar.</w:t>
            </w:r>
            <w:r>
              <w:t xml:space="preserve"> In: Rosângela </w:t>
            </w:r>
            <w:proofErr w:type="spellStart"/>
            <w:r>
              <w:t>Doin</w:t>
            </w:r>
            <w:proofErr w:type="spellEnd"/>
            <w:r>
              <w:t xml:space="preserve"> de Almeida / Novos rumos da cartografia escolar, 2011, p. 121-137.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7D0D15" w:rsidRDefault="007D0D15" w:rsidP="007D0D15">
            <w:pPr>
              <w:jc w:val="both"/>
              <w:rPr>
                <w:color w:val="000000" w:themeColor="text1"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C626F5" w:rsidRDefault="00C626F5" w:rsidP="007D0D15">
            <w:pPr>
              <w:jc w:val="center"/>
              <w:rPr>
                <w:b/>
              </w:rPr>
            </w:pPr>
          </w:p>
          <w:p w:rsidR="00C626F5" w:rsidRDefault="00C626F5" w:rsidP="007D0D15">
            <w:pPr>
              <w:jc w:val="center"/>
              <w:rPr>
                <w:b/>
              </w:rPr>
            </w:pPr>
          </w:p>
          <w:p w:rsidR="00C626F5" w:rsidRDefault="00C626F5" w:rsidP="007D0D15">
            <w:pPr>
              <w:jc w:val="center"/>
              <w:rPr>
                <w:b/>
              </w:rPr>
            </w:pPr>
          </w:p>
          <w:p w:rsidR="00C626F5" w:rsidRPr="00706BC4" w:rsidRDefault="00C626F5" w:rsidP="00C626F5">
            <w:pPr>
              <w:jc w:val="center"/>
            </w:pPr>
            <w:r>
              <w:t xml:space="preserve">Atividade 5: </w:t>
            </w:r>
            <w:r w:rsidR="00A03C95">
              <w:t>Mapas Imaginários</w:t>
            </w:r>
            <w:r w:rsidRPr="00706BC4">
              <w:t xml:space="preserve"> em literatura, games, séries, etc.</w:t>
            </w:r>
          </w:p>
          <w:p w:rsidR="007D0D15" w:rsidRDefault="007D0D15" w:rsidP="007D0D15">
            <w:pPr>
              <w:jc w:val="center"/>
              <w:rPr>
                <w:b/>
              </w:rPr>
            </w:pPr>
          </w:p>
        </w:tc>
      </w:tr>
      <w:tr w:rsidR="007D0D15" w:rsidTr="00C626F5">
        <w:trPr>
          <w:trHeight w:val="889"/>
        </w:trPr>
        <w:tc>
          <w:tcPr>
            <w:tcW w:w="2165" w:type="dxa"/>
            <w:vMerge/>
          </w:tcPr>
          <w:p w:rsidR="007D0D15" w:rsidRDefault="007D0D15" w:rsidP="007D0D15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C626F5" w:rsidRDefault="00C626F5" w:rsidP="007D0D15">
            <w:pPr>
              <w:jc w:val="center"/>
              <w:rPr>
                <w:b/>
              </w:rPr>
            </w:pPr>
          </w:p>
          <w:p w:rsidR="00C626F5" w:rsidRDefault="00C626F5" w:rsidP="007D0D15">
            <w:pPr>
              <w:jc w:val="center"/>
              <w:rPr>
                <w:b/>
              </w:rPr>
            </w:pPr>
          </w:p>
          <w:p w:rsidR="00C626F5" w:rsidRDefault="00C626F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57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C626F5" w:rsidRDefault="00C626F5" w:rsidP="007D0D15">
            <w:pPr>
              <w:jc w:val="center"/>
              <w:rPr>
                <w:b/>
              </w:rPr>
            </w:pPr>
          </w:p>
          <w:p w:rsidR="00C626F5" w:rsidRDefault="00C626F5" w:rsidP="007D0D15">
            <w:pPr>
              <w:jc w:val="center"/>
              <w:rPr>
                <w:b/>
              </w:rPr>
            </w:pPr>
          </w:p>
          <w:p w:rsidR="00C626F5" w:rsidRDefault="00C626F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  <w:r>
              <w:rPr>
                <w:b/>
              </w:rPr>
              <w:t xml:space="preserve">01/04 </w:t>
            </w:r>
          </w:p>
        </w:tc>
        <w:tc>
          <w:tcPr>
            <w:tcW w:w="5069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C626F5" w:rsidRDefault="00C626F5" w:rsidP="00C626F5">
            <w:pPr>
              <w:jc w:val="both"/>
            </w:pPr>
            <w:r>
              <w:t xml:space="preserve">Texto 6A: RODRÍGUEZ, Alexander &amp; LACHE, Nubia. </w:t>
            </w:r>
            <w:r>
              <w:rPr>
                <w:b/>
              </w:rPr>
              <w:t>Geografia e Literatura: uma leitura de Borges para o ensino de Geografia.</w:t>
            </w:r>
            <w:r>
              <w:t xml:space="preserve"> In: Conhecimentos escolares e caminhos metodológicos, </w:t>
            </w:r>
            <w:r w:rsidR="0069693B">
              <w:t>2012</w:t>
            </w:r>
            <w:r>
              <w:t xml:space="preserve">, p. 153-170.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t xml:space="preserve">.  </w:t>
            </w:r>
          </w:p>
          <w:p w:rsidR="00C626F5" w:rsidRDefault="00C626F5" w:rsidP="00C626F5">
            <w:pPr>
              <w:jc w:val="both"/>
            </w:pPr>
          </w:p>
          <w:p w:rsidR="00A03C95" w:rsidRDefault="00A03C95" w:rsidP="00A03C95">
            <w:pPr>
              <w:jc w:val="both"/>
            </w:pPr>
            <w:r w:rsidRPr="00612434">
              <w:t xml:space="preserve">Texto 6B: MANNING, M, GANSTROM, L. </w:t>
            </w:r>
            <w:r w:rsidRPr="00010497">
              <w:rPr>
                <w:b/>
              </w:rPr>
              <w:t>Debaixo da cama</w:t>
            </w:r>
            <w:r>
              <w:t xml:space="preserve"> (Livro Infantil). </w:t>
            </w:r>
            <w:r w:rsidRPr="00612434">
              <w:rPr>
                <w:b/>
                <w:color w:val="00B050"/>
              </w:rPr>
              <w:t xml:space="preserve">(Disponível no </w:t>
            </w:r>
            <w:proofErr w:type="spellStart"/>
            <w:r w:rsidRPr="00612434">
              <w:rPr>
                <w:b/>
                <w:color w:val="00B050"/>
              </w:rPr>
              <w:t>Stoa</w:t>
            </w:r>
            <w:proofErr w:type="spellEnd"/>
            <w:r w:rsidRPr="00612434">
              <w:rPr>
                <w:b/>
                <w:color w:val="00B050"/>
              </w:rPr>
              <w:t>)</w:t>
            </w:r>
            <w:r>
              <w:t>.</w:t>
            </w:r>
          </w:p>
          <w:p w:rsidR="007D0D15" w:rsidRDefault="007D0D15" w:rsidP="007D0D15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</w:p>
          <w:p w:rsidR="00F7121A" w:rsidRDefault="00F7121A" w:rsidP="007D0D15">
            <w:pPr>
              <w:jc w:val="center"/>
              <w:rPr>
                <w:b/>
              </w:rPr>
            </w:pPr>
          </w:p>
          <w:p w:rsidR="00F7121A" w:rsidRDefault="00F7121A" w:rsidP="007D0D15">
            <w:pPr>
              <w:jc w:val="center"/>
              <w:rPr>
                <w:b/>
              </w:rPr>
            </w:pPr>
          </w:p>
          <w:p w:rsidR="00F7121A" w:rsidRPr="00706BC4" w:rsidRDefault="00F7121A" w:rsidP="00F7121A">
            <w:pPr>
              <w:jc w:val="center"/>
            </w:pPr>
            <w:r>
              <w:t xml:space="preserve">Atividade 6: </w:t>
            </w:r>
            <w:r w:rsidRPr="00706BC4">
              <w:t>História infantil</w:t>
            </w:r>
          </w:p>
          <w:p w:rsidR="007D0D15" w:rsidRDefault="007D0D15" w:rsidP="007D0D15">
            <w:pPr>
              <w:jc w:val="center"/>
              <w:rPr>
                <w:b/>
              </w:rPr>
            </w:pPr>
          </w:p>
        </w:tc>
      </w:tr>
      <w:tr w:rsidR="007D0D15" w:rsidTr="0057287A">
        <w:tc>
          <w:tcPr>
            <w:tcW w:w="2165" w:type="dxa"/>
            <w:vMerge/>
          </w:tcPr>
          <w:p w:rsidR="007D0D15" w:rsidRDefault="007D0D15" w:rsidP="007D0D15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  <w:p w:rsidR="007D0D15" w:rsidRDefault="007D0D15" w:rsidP="007D0D15">
            <w:pPr>
              <w:jc w:val="center"/>
              <w:rPr>
                <w:b/>
              </w:rPr>
            </w:pPr>
          </w:p>
        </w:tc>
        <w:tc>
          <w:tcPr>
            <w:tcW w:w="757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  <w:r>
              <w:rPr>
                <w:b/>
              </w:rPr>
              <w:t xml:space="preserve">08/04 </w:t>
            </w:r>
          </w:p>
        </w:tc>
        <w:tc>
          <w:tcPr>
            <w:tcW w:w="5069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C626F5" w:rsidRDefault="00C626F5" w:rsidP="00C626F5">
            <w:pPr>
              <w:jc w:val="both"/>
              <w:rPr>
                <w:b/>
                <w:color w:val="00B050"/>
              </w:rPr>
            </w:pPr>
            <w:r w:rsidRPr="00E76343">
              <w:t>Texto 7:</w:t>
            </w:r>
            <w:r>
              <w:rPr>
                <w:b/>
              </w:rPr>
              <w:t xml:space="preserve"> </w:t>
            </w:r>
            <w:r>
              <w:t xml:space="preserve">ROSS, </w:t>
            </w:r>
            <w:proofErr w:type="spellStart"/>
            <w:r>
              <w:t>Jurandyr</w:t>
            </w:r>
            <w:proofErr w:type="spellEnd"/>
            <w:r>
              <w:t>.</w:t>
            </w:r>
            <w:r>
              <w:rPr>
                <w:b/>
              </w:rPr>
              <w:t xml:space="preserve"> São Paulo: a cidade e as águas. </w:t>
            </w:r>
            <w:r>
              <w:t xml:space="preserve">In: Ana Fani </w:t>
            </w:r>
            <w:proofErr w:type="spellStart"/>
            <w:r>
              <w:t>Alessandri</w:t>
            </w:r>
            <w:proofErr w:type="spellEnd"/>
            <w:r>
              <w:t xml:space="preserve"> Carlos &amp; Ariovaldo Umbelino de Oliveira / Geografias de São Paulo, 2004, p. 183-219.</w:t>
            </w:r>
            <w:r>
              <w:rPr>
                <w:b/>
              </w:rPr>
              <w:t xml:space="preserve">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  <w:r>
              <w:rPr>
                <w:b/>
                <w:color w:val="00B050"/>
              </w:rPr>
              <w:t xml:space="preserve"> </w:t>
            </w:r>
          </w:p>
          <w:p w:rsidR="007D0D15" w:rsidRDefault="007D0D15" w:rsidP="007D0D15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F7121A" w:rsidRDefault="00F7121A" w:rsidP="007D0D15">
            <w:pPr>
              <w:jc w:val="center"/>
              <w:rPr>
                <w:b/>
              </w:rPr>
            </w:pPr>
          </w:p>
          <w:p w:rsidR="00F7121A" w:rsidRPr="00706BC4" w:rsidRDefault="00F7121A" w:rsidP="00F7121A">
            <w:pPr>
              <w:jc w:val="center"/>
            </w:pPr>
            <w:r>
              <w:t xml:space="preserve">Atividade 7: </w:t>
            </w:r>
            <w:r w:rsidRPr="00706BC4">
              <w:t>Assistir vídeo “Entre Rios”</w:t>
            </w:r>
          </w:p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</w:p>
        </w:tc>
      </w:tr>
      <w:tr w:rsidR="007D0D15" w:rsidTr="0057287A">
        <w:tc>
          <w:tcPr>
            <w:tcW w:w="2165" w:type="dxa"/>
            <w:vMerge/>
          </w:tcPr>
          <w:p w:rsidR="007D0D15" w:rsidRDefault="007D0D15" w:rsidP="007D0D15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Default="007D0D15" w:rsidP="007D0D15">
            <w:pPr>
              <w:jc w:val="center"/>
              <w:rPr>
                <w:b/>
              </w:rPr>
            </w:pPr>
          </w:p>
        </w:tc>
        <w:tc>
          <w:tcPr>
            <w:tcW w:w="8617" w:type="dxa"/>
            <w:gridSpan w:val="3"/>
          </w:tcPr>
          <w:p w:rsidR="007D0D15" w:rsidRDefault="007D0D15" w:rsidP="007D0D15">
            <w:pPr>
              <w:jc w:val="center"/>
              <w:rPr>
                <w:b/>
              </w:rPr>
            </w:pPr>
          </w:p>
          <w:p w:rsidR="007D0D15" w:rsidRPr="00210B16" w:rsidRDefault="007D0D15" w:rsidP="007D0D15">
            <w:pPr>
              <w:jc w:val="center"/>
              <w:rPr>
                <w:b/>
                <w:color w:val="FF0000"/>
              </w:rPr>
            </w:pPr>
            <w:r w:rsidRPr="00210B16">
              <w:rPr>
                <w:b/>
                <w:color w:val="FF0000"/>
              </w:rPr>
              <w:t>15/04 – Feriado (Semana Santa)</w:t>
            </w:r>
          </w:p>
          <w:p w:rsidR="007D0D15" w:rsidRDefault="007D0D15" w:rsidP="007D0D15">
            <w:pPr>
              <w:rPr>
                <w:b/>
              </w:rPr>
            </w:pPr>
          </w:p>
        </w:tc>
      </w:tr>
      <w:tr w:rsidR="00F7121A" w:rsidTr="0057287A">
        <w:tc>
          <w:tcPr>
            <w:tcW w:w="2165" w:type="dxa"/>
            <w:vMerge/>
          </w:tcPr>
          <w:p w:rsidR="00F7121A" w:rsidRDefault="00F7121A" w:rsidP="00F7121A">
            <w:pPr>
              <w:rPr>
                <w:b/>
              </w:rPr>
            </w:pPr>
          </w:p>
        </w:tc>
        <w:tc>
          <w:tcPr>
            <w:tcW w:w="671" w:type="dxa"/>
          </w:tcPr>
          <w:p w:rsidR="00F7121A" w:rsidRDefault="00F7121A" w:rsidP="00F7121A">
            <w:pPr>
              <w:rPr>
                <w:b/>
              </w:rPr>
            </w:pPr>
          </w:p>
          <w:p w:rsidR="00F7121A" w:rsidRDefault="00F7121A" w:rsidP="00F7121A">
            <w:pPr>
              <w:rPr>
                <w:b/>
              </w:rPr>
            </w:pPr>
          </w:p>
          <w:p w:rsidR="00F7121A" w:rsidRDefault="00F7121A" w:rsidP="00F7121A">
            <w:pPr>
              <w:rPr>
                <w:b/>
              </w:rPr>
            </w:pPr>
          </w:p>
          <w:p w:rsidR="00F7121A" w:rsidRDefault="00F7121A" w:rsidP="00F7121A">
            <w:pPr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757" w:type="dxa"/>
          </w:tcPr>
          <w:p w:rsidR="00F7121A" w:rsidRDefault="00F7121A" w:rsidP="00F7121A">
            <w:pPr>
              <w:rPr>
                <w:b/>
              </w:rPr>
            </w:pPr>
          </w:p>
          <w:p w:rsidR="00F7121A" w:rsidRDefault="00F7121A" w:rsidP="00F7121A">
            <w:pPr>
              <w:rPr>
                <w:b/>
              </w:rPr>
            </w:pPr>
          </w:p>
          <w:p w:rsidR="00F7121A" w:rsidRDefault="00F7121A" w:rsidP="00F7121A">
            <w:pPr>
              <w:rPr>
                <w:b/>
              </w:rPr>
            </w:pPr>
          </w:p>
          <w:p w:rsidR="00F7121A" w:rsidRDefault="00F7121A" w:rsidP="00F7121A">
            <w:pPr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  <w:r>
              <w:rPr>
                <w:b/>
              </w:rPr>
              <w:t xml:space="preserve">22/04 </w:t>
            </w:r>
          </w:p>
        </w:tc>
        <w:tc>
          <w:tcPr>
            <w:tcW w:w="5069" w:type="dxa"/>
          </w:tcPr>
          <w:p w:rsidR="00F7121A" w:rsidRDefault="00F7121A" w:rsidP="00F7121A">
            <w:pPr>
              <w:rPr>
                <w:b/>
              </w:rPr>
            </w:pPr>
          </w:p>
          <w:p w:rsidR="00F7121A" w:rsidRDefault="00F7121A" w:rsidP="00F7121A">
            <w:pPr>
              <w:jc w:val="both"/>
              <w:rPr>
                <w:b/>
              </w:rPr>
            </w:pPr>
            <w:r>
              <w:t xml:space="preserve">Texto 8: ROSS, </w:t>
            </w:r>
            <w:proofErr w:type="spellStart"/>
            <w:r>
              <w:t>Jurandyr</w:t>
            </w:r>
            <w:proofErr w:type="spellEnd"/>
            <w:r>
              <w:t>.</w:t>
            </w:r>
            <w:r>
              <w:rPr>
                <w:b/>
              </w:rPr>
              <w:t xml:space="preserve"> Geografia e as Transformações da Natureza: Relação Sociedade-Natureza</w:t>
            </w:r>
            <w:r>
              <w:t xml:space="preserve">. In: Amália Inês </w:t>
            </w:r>
            <w:proofErr w:type="spellStart"/>
            <w:r>
              <w:t>Geraiges</w:t>
            </w:r>
            <w:proofErr w:type="spellEnd"/>
            <w:r>
              <w:t xml:space="preserve"> de Lemos &amp; Emerson Galvani (org.) / Geografia, tradições e perspectivas: interdisciplinaridade, meio ambiente e representações (livro), </w:t>
            </w:r>
            <w:r w:rsidR="00A03C95">
              <w:t>2011</w:t>
            </w:r>
            <w:r>
              <w:t>, p. 119-138.</w:t>
            </w:r>
            <w:r>
              <w:rPr>
                <w:b/>
              </w:rPr>
              <w:t xml:space="preserve">  </w:t>
            </w:r>
            <w:r>
              <w:rPr>
                <w:b/>
                <w:color w:val="FF0000"/>
              </w:rPr>
              <w:t>(</w:t>
            </w:r>
            <w:r w:rsidR="00A03C95">
              <w:rPr>
                <w:b/>
                <w:color w:val="FF0000"/>
              </w:rPr>
              <w:t xml:space="preserve">Ainda não disponível no </w:t>
            </w:r>
            <w:proofErr w:type="spellStart"/>
            <w:r w:rsidR="00A03C95">
              <w:rPr>
                <w:b/>
                <w:color w:val="FF0000"/>
              </w:rPr>
              <w:t>Stoa</w:t>
            </w:r>
            <w:proofErr w:type="spellEnd"/>
            <w:r>
              <w:rPr>
                <w:b/>
                <w:color w:val="FF000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F7121A" w:rsidRDefault="00F7121A" w:rsidP="00F7121A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Pr="00B47400" w:rsidRDefault="00F7121A" w:rsidP="00F7121A">
            <w:pPr>
              <w:jc w:val="center"/>
              <w:rPr>
                <w:b/>
              </w:rPr>
            </w:pPr>
          </w:p>
          <w:p w:rsidR="00F7121A" w:rsidRPr="00B47400" w:rsidRDefault="00F7121A" w:rsidP="00F7121A">
            <w:pPr>
              <w:jc w:val="center"/>
              <w:rPr>
                <w:b/>
              </w:rPr>
            </w:pPr>
            <w:r w:rsidRPr="00B47400">
              <w:rPr>
                <w:b/>
              </w:rPr>
              <w:t xml:space="preserve"> </w:t>
            </w:r>
          </w:p>
          <w:p w:rsidR="00F7121A" w:rsidRPr="00B47400" w:rsidRDefault="00F7121A" w:rsidP="00F7121A">
            <w:pPr>
              <w:jc w:val="center"/>
              <w:rPr>
                <w:b/>
              </w:rPr>
            </w:pPr>
            <w:r>
              <w:t>Atividade 8: Modelos de relevo com argila: relação declividade,</w:t>
            </w:r>
            <w:r w:rsidRPr="00B47400">
              <w:t xml:space="preserve"> ação antrópica</w:t>
            </w:r>
            <w:r>
              <w:t xml:space="preserve"> e processos </w:t>
            </w:r>
            <w:r w:rsidRPr="00B47400">
              <w:t>erosivos</w:t>
            </w:r>
          </w:p>
        </w:tc>
      </w:tr>
      <w:tr w:rsidR="00F7121A" w:rsidTr="0057287A">
        <w:tc>
          <w:tcPr>
            <w:tcW w:w="2165" w:type="dxa"/>
            <w:vMerge/>
          </w:tcPr>
          <w:p w:rsidR="00F7121A" w:rsidRDefault="00F7121A" w:rsidP="00F7121A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757" w:type="dxa"/>
          </w:tcPr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  <w:r>
              <w:rPr>
                <w:b/>
              </w:rPr>
              <w:t xml:space="preserve">29/04 </w:t>
            </w:r>
          </w:p>
        </w:tc>
        <w:tc>
          <w:tcPr>
            <w:tcW w:w="5069" w:type="dxa"/>
          </w:tcPr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tabs>
                <w:tab w:val="left" w:pos="1950"/>
              </w:tabs>
              <w:jc w:val="both"/>
            </w:pPr>
            <w:r>
              <w:t>Texto 9A:</w:t>
            </w:r>
            <w:r w:rsidRPr="00210B16">
              <w:t xml:space="preserve"> </w:t>
            </w:r>
            <w:r>
              <w:t xml:space="preserve">LENCIONI, Sandra. </w:t>
            </w:r>
            <w:r>
              <w:rPr>
                <w:b/>
              </w:rPr>
              <w:t>Referências analíticas para a discussão da metamorfose metropolitana.</w:t>
            </w:r>
            <w:r>
              <w:t xml:space="preserve"> In: </w:t>
            </w:r>
            <w:r w:rsidR="00A03C95" w:rsidRPr="005759D2">
              <w:t xml:space="preserve">Sandra </w:t>
            </w:r>
            <w:proofErr w:type="spellStart"/>
            <w:r w:rsidR="00A03C95" w:rsidRPr="005759D2">
              <w:t>Lencioni</w:t>
            </w:r>
            <w:proofErr w:type="spellEnd"/>
            <w:r w:rsidR="00A03C95" w:rsidRPr="005759D2">
              <w:t xml:space="preserve"> et al</w:t>
            </w:r>
            <w:r>
              <w:t xml:space="preserve"> / Transformações </w:t>
            </w:r>
            <w:proofErr w:type="spellStart"/>
            <w:r>
              <w:t>sócio-</w:t>
            </w:r>
            <w:r>
              <w:lastRenderedPageBreak/>
              <w:t>territoriais</w:t>
            </w:r>
            <w:proofErr w:type="spellEnd"/>
            <w:r>
              <w:t xml:space="preserve"> nas metrópoles de Buenos Aires, São Paulo e Santiago, </w:t>
            </w:r>
            <w:r w:rsidR="00A03C95">
              <w:t>2011</w:t>
            </w:r>
            <w:r>
              <w:t xml:space="preserve">, p. 51-60. </w:t>
            </w:r>
            <w:r w:rsidRPr="00A03C95">
              <w:rPr>
                <w:b/>
                <w:color w:val="00B050"/>
              </w:rPr>
              <w:t>(</w:t>
            </w:r>
            <w:r w:rsidR="00A03C95" w:rsidRPr="00A03C95">
              <w:rPr>
                <w:b/>
                <w:color w:val="00B050"/>
              </w:rPr>
              <w:t xml:space="preserve">Disponível no </w:t>
            </w:r>
            <w:proofErr w:type="spellStart"/>
            <w:r w:rsidR="00A03C95" w:rsidRPr="00A03C95">
              <w:rPr>
                <w:b/>
                <w:color w:val="00B050"/>
              </w:rPr>
              <w:t>Stoa</w:t>
            </w:r>
            <w:proofErr w:type="spellEnd"/>
            <w:r w:rsidRPr="00A03C95">
              <w:rPr>
                <w:b/>
                <w:color w:val="00B050"/>
              </w:rPr>
              <w:t>)</w:t>
            </w:r>
            <w:r w:rsidRPr="00A03C95">
              <w:rPr>
                <w:color w:val="000000" w:themeColor="text1"/>
              </w:rPr>
              <w:t>.</w:t>
            </w:r>
          </w:p>
          <w:p w:rsidR="00F7121A" w:rsidRDefault="00F7121A" w:rsidP="00F7121A">
            <w:pPr>
              <w:pBdr>
                <w:bottom w:val="single" w:sz="12" w:space="1" w:color="auto"/>
              </w:pBdr>
              <w:jc w:val="both"/>
            </w:pPr>
          </w:p>
          <w:p w:rsidR="00F7121A" w:rsidRDefault="00F7121A" w:rsidP="00F7121A">
            <w:pPr>
              <w:pBdr>
                <w:bottom w:val="single" w:sz="12" w:space="1" w:color="auto"/>
              </w:pBdr>
              <w:jc w:val="both"/>
              <w:rPr>
                <w:color w:val="000000" w:themeColor="text1"/>
              </w:rPr>
            </w:pPr>
            <w:r>
              <w:t>Texto 9B: JACOBS, Jane.</w:t>
            </w:r>
            <w:r>
              <w:rPr>
                <w:b/>
              </w:rPr>
              <w:t xml:space="preserve"> O uso das calçadas. </w:t>
            </w:r>
            <w:r>
              <w:t xml:space="preserve">In: Jane </w:t>
            </w:r>
            <w:proofErr w:type="spellStart"/>
            <w:r>
              <w:t>Jacobs</w:t>
            </w:r>
            <w:proofErr w:type="spellEnd"/>
            <w:r>
              <w:t xml:space="preserve"> / Morte e Vida nas Grandes Cidades (livro), 2013, p. 59-96.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F7121A" w:rsidRDefault="00F7121A" w:rsidP="00F7121A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rPr>
                <w:b/>
              </w:rPr>
            </w:pPr>
          </w:p>
          <w:p w:rsidR="00F7121A" w:rsidRPr="00706BC4" w:rsidRDefault="00F7121A" w:rsidP="00F7121A">
            <w:pPr>
              <w:jc w:val="center"/>
            </w:pPr>
            <w:r>
              <w:lastRenderedPageBreak/>
              <w:t xml:space="preserve">Atividade 9: </w:t>
            </w:r>
            <w:r w:rsidRPr="00706BC4">
              <w:t xml:space="preserve">Assistir vídeo “Jan </w:t>
            </w:r>
            <w:proofErr w:type="spellStart"/>
            <w:r w:rsidRPr="00706BC4">
              <w:t>Gehl</w:t>
            </w:r>
            <w:proofErr w:type="spellEnd"/>
            <w:r w:rsidRPr="00706BC4">
              <w:t xml:space="preserve"> – Cidade para as Pessoas”</w:t>
            </w:r>
          </w:p>
          <w:p w:rsidR="00F7121A" w:rsidRDefault="00F7121A" w:rsidP="00F7121A">
            <w:pPr>
              <w:jc w:val="center"/>
              <w:rPr>
                <w:b/>
              </w:rPr>
            </w:pPr>
          </w:p>
        </w:tc>
      </w:tr>
      <w:tr w:rsidR="00F7121A" w:rsidTr="0057287A">
        <w:tc>
          <w:tcPr>
            <w:tcW w:w="2165" w:type="dxa"/>
            <w:vMerge/>
          </w:tcPr>
          <w:p w:rsidR="00F7121A" w:rsidRDefault="00F7121A" w:rsidP="00F7121A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757" w:type="dxa"/>
          </w:tcPr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  <w:r>
              <w:rPr>
                <w:b/>
              </w:rPr>
              <w:t>06/05</w:t>
            </w:r>
          </w:p>
          <w:p w:rsidR="00F7121A" w:rsidRDefault="00F7121A" w:rsidP="00F7121A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5069" w:type="dxa"/>
          </w:tcPr>
          <w:p w:rsidR="00F7121A" w:rsidRDefault="00F7121A" w:rsidP="00F7121A">
            <w:pPr>
              <w:jc w:val="both"/>
            </w:pPr>
          </w:p>
          <w:p w:rsidR="00F7121A" w:rsidRDefault="00F7121A" w:rsidP="00F7121A">
            <w:pPr>
              <w:jc w:val="both"/>
              <w:rPr>
                <w:b/>
                <w:color w:val="FF0000"/>
              </w:rPr>
            </w:pPr>
            <w:r>
              <w:t>Texto 10A: LENCIONI, Sandra.</w:t>
            </w:r>
            <w:r>
              <w:rPr>
                <w:b/>
              </w:rPr>
              <w:t xml:space="preserve"> Observações sobre o conceito de cidade e urbano. </w:t>
            </w:r>
            <w:r>
              <w:t xml:space="preserve">In: GEOUSP – Espaço e Tempo (revista), n.º 24, </w:t>
            </w:r>
            <w:r w:rsidR="00A03C95">
              <w:t>2008</w:t>
            </w:r>
            <w:r>
              <w:t xml:space="preserve">, p. 109-123. </w:t>
            </w:r>
            <w:r w:rsidRPr="00A03C95">
              <w:rPr>
                <w:b/>
                <w:color w:val="00B050"/>
              </w:rPr>
              <w:t>(</w:t>
            </w:r>
            <w:r w:rsidR="00A03C95" w:rsidRPr="00A03C95">
              <w:rPr>
                <w:b/>
                <w:color w:val="00B050"/>
              </w:rPr>
              <w:t xml:space="preserve">Disponível no </w:t>
            </w:r>
            <w:proofErr w:type="spellStart"/>
            <w:r w:rsidR="00A03C95" w:rsidRPr="00A03C95">
              <w:rPr>
                <w:b/>
                <w:color w:val="00B050"/>
              </w:rPr>
              <w:t>Stoa</w:t>
            </w:r>
            <w:proofErr w:type="spellEnd"/>
            <w:r w:rsidRPr="00A03C95">
              <w:rPr>
                <w:b/>
                <w:color w:val="00B050"/>
              </w:rPr>
              <w:t>)</w:t>
            </w:r>
            <w:r w:rsidRPr="00A03C95">
              <w:t xml:space="preserve">. </w:t>
            </w: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both"/>
            </w:pPr>
            <w:r>
              <w:t xml:space="preserve">Texto 10B: CASTELLAR, Sonia. </w:t>
            </w:r>
            <w:r>
              <w:rPr>
                <w:b/>
              </w:rPr>
              <w:t>A cidade como método de estudo na educação geográfica.</w:t>
            </w:r>
            <w:r>
              <w:t xml:space="preserve"> </w:t>
            </w:r>
            <w:r w:rsidRPr="00983456">
              <w:rPr>
                <w:lang w:val="es-CL"/>
              </w:rPr>
              <w:t xml:space="preserve">In: Nubia </w:t>
            </w:r>
            <w:proofErr w:type="spellStart"/>
            <w:r w:rsidRPr="00983456">
              <w:rPr>
                <w:lang w:val="es-CL"/>
              </w:rPr>
              <w:t>Lache</w:t>
            </w:r>
            <w:proofErr w:type="spellEnd"/>
            <w:r w:rsidRPr="00983456">
              <w:rPr>
                <w:lang w:val="es-CL"/>
              </w:rPr>
              <w:t xml:space="preserve"> &amp; Alexander </w:t>
            </w:r>
            <w:proofErr w:type="spellStart"/>
            <w:r w:rsidRPr="00983456">
              <w:rPr>
                <w:lang w:val="es-CL"/>
              </w:rPr>
              <w:t>Cely</w:t>
            </w:r>
            <w:proofErr w:type="spellEnd"/>
            <w:r w:rsidRPr="00983456">
              <w:rPr>
                <w:lang w:val="es-CL"/>
              </w:rPr>
              <w:t xml:space="preserve"> Rodríguez/ Ciudades leídas, ciudades contadas: La ciudad latino-americana como escenario </w:t>
            </w:r>
            <w:proofErr w:type="spellStart"/>
            <w:r w:rsidRPr="00983456">
              <w:rPr>
                <w:lang w:val="es-CL"/>
              </w:rPr>
              <w:t>didáctio</w:t>
            </w:r>
            <w:proofErr w:type="spellEnd"/>
            <w:r w:rsidRPr="00983456">
              <w:rPr>
                <w:lang w:val="es-CL"/>
              </w:rPr>
              <w:t xml:space="preserve"> para la enseñanza de la geografía, </w:t>
            </w:r>
            <w:r w:rsidR="00077357">
              <w:rPr>
                <w:lang w:val="es-CL"/>
              </w:rPr>
              <w:t>2011</w:t>
            </w:r>
            <w:r w:rsidRPr="00983456">
              <w:rPr>
                <w:lang w:val="es-CL"/>
              </w:rPr>
              <w:t xml:space="preserve">, p. 153-170.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F7121A" w:rsidRPr="00FA4721" w:rsidRDefault="00F7121A" w:rsidP="00F7121A">
            <w:pPr>
              <w:jc w:val="center"/>
            </w:pPr>
          </w:p>
        </w:tc>
        <w:tc>
          <w:tcPr>
            <w:tcW w:w="2791" w:type="dxa"/>
          </w:tcPr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F7121A">
            <w:pPr>
              <w:jc w:val="center"/>
              <w:rPr>
                <w:b/>
              </w:rPr>
            </w:pPr>
          </w:p>
          <w:p w:rsidR="00F7121A" w:rsidRDefault="00F7121A" w:rsidP="00077357">
            <w:pPr>
              <w:rPr>
                <w:b/>
              </w:rPr>
            </w:pPr>
          </w:p>
          <w:p w:rsidR="00F7121A" w:rsidRPr="00706BC4" w:rsidRDefault="00F7121A" w:rsidP="00F7121A">
            <w:pPr>
              <w:jc w:val="center"/>
            </w:pPr>
            <w:r>
              <w:t xml:space="preserve">Atividade 10: </w:t>
            </w:r>
            <w:r w:rsidRPr="00706BC4">
              <w:t>Criação do Mapa Mental do Centro Antigo de São Paulo (Atividade x) e</w:t>
            </w:r>
          </w:p>
          <w:p w:rsidR="00F7121A" w:rsidRDefault="00F7121A" w:rsidP="00F7121A">
            <w:pPr>
              <w:jc w:val="center"/>
              <w:rPr>
                <w:b/>
              </w:rPr>
            </w:pPr>
            <w:r w:rsidRPr="00706BC4">
              <w:t>Apresentação do Trabalho de Campo</w:t>
            </w:r>
          </w:p>
        </w:tc>
      </w:tr>
      <w:tr w:rsidR="00A03C95" w:rsidTr="0057287A">
        <w:tc>
          <w:tcPr>
            <w:tcW w:w="2165" w:type="dxa"/>
            <w:vMerge w:val="restart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>Unidade 3: Práticas de Aprendizagem: Sequência Didática e metodologias alternativas</w:t>
            </w:r>
          </w:p>
        </w:tc>
        <w:tc>
          <w:tcPr>
            <w:tcW w:w="671" w:type="dxa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757" w:type="dxa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 xml:space="preserve">13/05 </w:t>
            </w:r>
          </w:p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5069" w:type="dxa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both"/>
            </w:pPr>
            <w:r>
              <w:t xml:space="preserve">Texto 11A: CARVALHO, Anna Maria Pessoa de; SASSERON, Lúcia </w:t>
            </w:r>
            <w:r w:rsidRPr="00A03C95">
              <w:t xml:space="preserve">Helena </w:t>
            </w:r>
            <w:proofErr w:type="spellStart"/>
            <w:r w:rsidRPr="00A03C95">
              <w:t>Sasseron</w:t>
            </w:r>
            <w:proofErr w:type="spellEnd"/>
            <w:r w:rsidRPr="00A03C95">
              <w:t xml:space="preserve">. </w:t>
            </w:r>
            <w:r w:rsidRPr="00A03C95">
              <w:rPr>
                <w:b/>
              </w:rPr>
              <w:t>Sequência de Ensino Investigativas – SEIS: o que os alunos aprendem?</w:t>
            </w:r>
            <w:r w:rsidRPr="00A03C95">
              <w:t xml:space="preserve"> In: </w:t>
            </w:r>
            <w:proofErr w:type="spellStart"/>
            <w:r w:rsidRPr="00A03C95">
              <w:t>Gionara</w:t>
            </w:r>
            <w:proofErr w:type="spellEnd"/>
            <w:r w:rsidRPr="00A03C95">
              <w:t xml:space="preserve"> </w:t>
            </w:r>
            <w:proofErr w:type="spellStart"/>
            <w:r w:rsidRPr="00A03C95">
              <w:t>Tauchen</w:t>
            </w:r>
            <w:proofErr w:type="spellEnd"/>
            <w:r w:rsidRPr="00A03C95">
              <w:t xml:space="preserve"> &amp; João Alberto da Silva (</w:t>
            </w:r>
            <w:proofErr w:type="spellStart"/>
            <w:r w:rsidRPr="00A03C95">
              <w:t>orgs</w:t>
            </w:r>
            <w:proofErr w:type="spellEnd"/>
            <w:r w:rsidRPr="00A03C95">
              <w:t xml:space="preserve">.) / Educação em ciências: epistemologias, princípios e ações educativas, 2011, p. 151-172. </w:t>
            </w:r>
            <w:r w:rsidRPr="00A03C95">
              <w:rPr>
                <w:b/>
                <w:color w:val="00B050"/>
              </w:rPr>
              <w:t xml:space="preserve">(Disponível no </w:t>
            </w:r>
            <w:proofErr w:type="spellStart"/>
            <w:r w:rsidRPr="00A03C95">
              <w:rPr>
                <w:b/>
                <w:color w:val="00B050"/>
              </w:rPr>
              <w:t>Stoa</w:t>
            </w:r>
            <w:proofErr w:type="spellEnd"/>
            <w:r w:rsidRPr="00A03C95">
              <w:rPr>
                <w:b/>
                <w:color w:val="00B050"/>
              </w:rPr>
              <w:t>)</w:t>
            </w:r>
            <w:r w:rsidRPr="00A03C95">
              <w:rPr>
                <w:color w:val="000000" w:themeColor="text1"/>
              </w:rPr>
              <w:t>.</w:t>
            </w:r>
            <w:r>
              <w:t xml:space="preserve"> </w:t>
            </w:r>
          </w:p>
          <w:p w:rsidR="00A03C95" w:rsidRDefault="00A03C95" w:rsidP="00A03C95">
            <w:pPr>
              <w:rPr>
                <w:b/>
              </w:rPr>
            </w:pPr>
          </w:p>
          <w:p w:rsidR="00A03C95" w:rsidRPr="00A02073" w:rsidRDefault="00A03C95" w:rsidP="00A03C95">
            <w:pPr>
              <w:jc w:val="both"/>
            </w:pPr>
            <w:r>
              <w:t xml:space="preserve">Texto 11B: </w:t>
            </w:r>
            <w:r w:rsidRPr="00210B16">
              <w:t>CASTELLAR, Sonia; MORAES, Jerusa; SACRAMENTO, Ana Claudia.</w:t>
            </w:r>
            <w:r>
              <w:rPr>
                <w:b/>
              </w:rPr>
              <w:t xml:space="preserve"> Jogos e Resolução de Problemas para o Entendimento do Espaço Geográfico no Ensino de Geografia. </w:t>
            </w:r>
            <w:r w:rsidRPr="00682250">
              <w:t>In: Educação Geográfica,</w:t>
            </w:r>
            <w:r>
              <w:t xml:space="preserve"> ano, p. ??-??</w:t>
            </w:r>
            <w:r w:rsidRPr="00682250">
              <w:t>.</w:t>
            </w:r>
          </w:p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A03C95" w:rsidRPr="005759D2" w:rsidRDefault="00A03C95" w:rsidP="00A03C95">
            <w:pPr>
              <w:jc w:val="center"/>
              <w:rPr>
                <w:color w:val="000000" w:themeColor="text1"/>
              </w:rPr>
            </w:pPr>
          </w:p>
          <w:p w:rsidR="00A03C95" w:rsidRPr="005759D2" w:rsidRDefault="00A03C95" w:rsidP="00A03C95">
            <w:pPr>
              <w:jc w:val="center"/>
              <w:rPr>
                <w:color w:val="000000" w:themeColor="text1"/>
              </w:rPr>
            </w:pPr>
          </w:p>
          <w:p w:rsidR="00A03C95" w:rsidRPr="005759D2" w:rsidRDefault="00A03C95" w:rsidP="00A03C95">
            <w:pPr>
              <w:jc w:val="center"/>
              <w:rPr>
                <w:b/>
                <w:color w:val="000000" w:themeColor="text1"/>
              </w:rPr>
            </w:pPr>
          </w:p>
          <w:p w:rsidR="00A03C95" w:rsidRPr="005759D2" w:rsidRDefault="00A03C95" w:rsidP="00A03C95">
            <w:pPr>
              <w:jc w:val="center"/>
              <w:rPr>
                <w:b/>
                <w:color w:val="000000" w:themeColor="text1"/>
              </w:rPr>
            </w:pPr>
          </w:p>
          <w:p w:rsidR="00A03C95" w:rsidRPr="005759D2" w:rsidRDefault="00A03C95" w:rsidP="00A03C95">
            <w:pPr>
              <w:jc w:val="center"/>
              <w:rPr>
                <w:b/>
                <w:color w:val="000000" w:themeColor="text1"/>
              </w:rPr>
            </w:pPr>
          </w:p>
          <w:p w:rsidR="00A03C95" w:rsidRPr="005759D2" w:rsidRDefault="00A03C95" w:rsidP="00A03C95">
            <w:pPr>
              <w:jc w:val="center"/>
              <w:rPr>
                <w:b/>
                <w:color w:val="000000" w:themeColor="text1"/>
              </w:rPr>
            </w:pPr>
          </w:p>
          <w:p w:rsidR="00A03C95" w:rsidRPr="005759D2" w:rsidRDefault="00A03C95" w:rsidP="00A03C95">
            <w:pPr>
              <w:jc w:val="center"/>
              <w:rPr>
                <w:b/>
                <w:color w:val="000000" w:themeColor="text1"/>
              </w:rPr>
            </w:pPr>
          </w:p>
          <w:p w:rsidR="00A03C95" w:rsidRPr="005759D2" w:rsidRDefault="00A03C95" w:rsidP="00A03C95">
            <w:pPr>
              <w:jc w:val="center"/>
              <w:rPr>
                <w:b/>
                <w:color w:val="000000" w:themeColor="text1"/>
              </w:rPr>
            </w:pPr>
            <w:r w:rsidRPr="005759D2">
              <w:rPr>
                <w:color w:val="000000" w:themeColor="text1"/>
              </w:rPr>
              <w:t>Atividade 11: A definir</w:t>
            </w:r>
          </w:p>
        </w:tc>
      </w:tr>
      <w:tr w:rsidR="00A03C95" w:rsidTr="0057287A">
        <w:tc>
          <w:tcPr>
            <w:tcW w:w="2165" w:type="dxa"/>
            <w:vMerge/>
          </w:tcPr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757" w:type="dxa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 xml:space="preserve">20/05 </w:t>
            </w:r>
          </w:p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5069" w:type="dxa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both"/>
              <w:rPr>
                <w:color w:val="000000" w:themeColor="text1"/>
              </w:rPr>
            </w:pPr>
            <w:r>
              <w:t xml:space="preserve">Texto 12A: ZABALA, </w:t>
            </w:r>
            <w:proofErr w:type="spellStart"/>
            <w:r>
              <w:t>Antoni</w:t>
            </w:r>
            <w:proofErr w:type="spellEnd"/>
            <w:r>
              <w:t>.</w:t>
            </w:r>
            <w:r>
              <w:rPr>
                <w:b/>
              </w:rPr>
              <w:t xml:space="preserve"> As sequências didáticas e as sequências de conteúdo</w:t>
            </w:r>
            <w:r>
              <w:t xml:space="preserve">. In: </w:t>
            </w:r>
            <w:proofErr w:type="spellStart"/>
            <w:r>
              <w:t>Antoni</w:t>
            </w:r>
            <w:proofErr w:type="spellEnd"/>
            <w:r>
              <w:t xml:space="preserve"> </w:t>
            </w:r>
            <w:proofErr w:type="spellStart"/>
            <w:r>
              <w:t>Zabala</w:t>
            </w:r>
            <w:proofErr w:type="spellEnd"/>
            <w:r>
              <w:t xml:space="preserve"> / A prática educativa: como ensinar, 1998, p. 53-87.</w:t>
            </w:r>
            <w:r>
              <w:rPr>
                <w:b/>
              </w:rPr>
              <w:t xml:space="preserve">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A03C95" w:rsidRDefault="00A03C95" w:rsidP="00A03C95">
            <w:pPr>
              <w:jc w:val="both"/>
              <w:rPr>
                <w:color w:val="000000" w:themeColor="text1"/>
              </w:rPr>
            </w:pPr>
          </w:p>
          <w:p w:rsidR="00A03C95" w:rsidRDefault="00A03C95" w:rsidP="00A03C9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exto 12B: CASTELLAR, Sonia &amp; JULIASZ, Paula. </w:t>
            </w:r>
            <w:r>
              <w:rPr>
                <w:b/>
                <w:color w:val="000000" w:themeColor="text1"/>
              </w:rPr>
              <w:t>Educação Geográfica e Pensamento Espacial: Conceitos e Representações.</w:t>
            </w:r>
            <w:r>
              <w:rPr>
                <w:color w:val="000000" w:themeColor="text1"/>
              </w:rPr>
              <w:t xml:space="preserve"> In: ACTA Geográfica, Edição Especial, 2017, p. 160-178. </w:t>
            </w:r>
            <w:r>
              <w:rPr>
                <w:b/>
                <w:color w:val="00B050"/>
              </w:rPr>
              <w:t xml:space="preserve">(Disponível no </w:t>
            </w:r>
            <w:proofErr w:type="spellStart"/>
            <w:r>
              <w:rPr>
                <w:b/>
                <w:color w:val="00B050"/>
              </w:rPr>
              <w:t>Stoa</w:t>
            </w:r>
            <w:proofErr w:type="spellEnd"/>
            <w:r>
              <w:rPr>
                <w:b/>
                <w:color w:val="00B050"/>
              </w:rPr>
              <w:t>)</w:t>
            </w:r>
            <w:r>
              <w:rPr>
                <w:color w:val="000000" w:themeColor="text1"/>
              </w:rPr>
              <w:t>.</w:t>
            </w:r>
          </w:p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A03C95" w:rsidRDefault="00A03C95" w:rsidP="00A03C95">
            <w:pPr>
              <w:jc w:val="center"/>
              <w:rPr>
                <w:color w:val="FF0000"/>
              </w:rPr>
            </w:pPr>
          </w:p>
          <w:p w:rsidR="00A03C95" w:rsidRDefault="00A03C95" w:rsidP="00A03C95">
            <w:pPr>
              <w:jc w:val="center"/>
              <w:rPr>
                <w:color w:val="FF0000"/>
              </w:rPr>
            </w:pPr>
          </w:p>
          <w:p w:rsidR="00A03C95" w:rsidRDefault="00A03C95" w:rsidP="00A03C95">
            <w:pPr>
              <w:jc w:val="center"/>
              <w:rPr>
                <w:color w:val="FF0000"/>
              </w:rPr>
            </w:pPr>
          </w:p>
          <w:p w:rsidR="00A03C95" w:rsidRDefault="00A03C95" w:rsidP="00A03C95">
            <w:pPr>
              <w:jc w:val="center"/>
              <w:rPr>
                <w:color w:val="FF0000"/>
              </w:rPr>
            </w:pPr>
          </w:p>
          <w:p w:rsidR="00A03C95" w:rsidRDefault="00A03C95" w:rsidP="00A03C95">
            <w:pPr>
              <w:jc w:val="center"/>
              <w:rPr>
                <w:color w:val="FF0000"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  <w:r w:rsidRPr="005759D2">
              <w:rPr>
                <w:color w:val="000000" w:themeColor="text1"/>
              </w:rPr>
              <w:t>Atividade 12: A definir</w:t>
            </w:r>
          </w:p>
        </w:tc>
      </w:tr>
      <w:tr w:rsidR="00A03C95" w:rsidTr="0057287A">
        <w:tc>
          <w:tcPr>
            <w:tcW w:w="2165" w:type="dxa"/>
            <w:vMerge/>
          </w:tcPr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A03C95" w:rsidRDefault="00A03C95" w:rsidP="00A03C95">
            <w:pPr>
              <w:rPr>
                <w:b/>
              </w:rPr>
            </w:pPr>
          </w:p>
          <w:p w:rsidR="00A03C95" w:rsidRDefault="00A03C95" w:rsidP="00A03C95">
            <w:pPr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757" w:type="dxa"/>
          </w:tcPr>
          <w:p w:rsidR="00A03C95" w:rsidRDefault="00A03C95" w:rsidP="00A03C95">
            <w:pPr>
              <w:rPr>
                <w:b/>
              </w:rPr>
            </w:pPr>
          </w:p>
          <w:p w:rsidR="00A03C95" w:rsidRDefault="00A03C95" w:rsidP="00A03C95">
            <w:pPr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>27/05</w:t>
            </w:r>
          </w:p>
        </w:tc>
        <w:tc>
          <w:tcPr>
            <w:tcW w:w="5069" w:type="dxa"/>
          </w:tcPr>
          <w:p w:rsidR="00A03C95" w:rsidRDefault="00A03C95" w:rsidP="00A03C95">
            <w:pPr>
              <w:rPr>
                <w:b/>
              </w:rPr>
            </w:pPr>
          </w:p>
          <w:p w:rsidR="00A03C95" w:rsidRDefault="00A03C95" w:rsidP="00A03C95">
            <w:pPr>
              <w:rPr>
                <w:b/>
              </w:rPr>
            </w:pPr>
          </w:p>
          <w:p w:rsidR="00A03C95" w:rsidRDefault="00A03C95" w:rsidP="00A03C95">
            <w:pPr>
              <w:jc w:val="center"/>
            </w:pPr>
            <w:r>
              <w:t>-</w:t>
            </w:r>
          </w:p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A03C95" w:rsidRDefault="00A03C95" w:rsidP="00A03C95">
            <w:pPr>
              <w:rPr>
                <w:color w:val="FF0000"/>
              </w:rPr>
            </w:pPr>
          </w:p>
          <w:p w:rsidR="00A03C95" w:rsidRPr="000B507B" w:rsidRDefault="00A03C95" w:rsidP="00A03C95">
            <w:pPr>
              <w:jc w:val="center"/>
            </w:pPr>
            <w:r w:rsidRPr="000B507B">
              <w:t>Atividade</w:t>
            </w:r>
            <w:r>
              <w:t xml:space="preserve"> 13:</w:t>
            </w:r>
            <w:r w:rsidRPr="000B507B">
              <w:t xml:space="preserve"> </w:t>
            </w:r>
            <w:r>
              <w:t xml:space="preserve">Visualização e interação </w:t>
            </w:r>
            <w:r w:rsidRPr="000B507B">
              <w:t xml:space="preserve">com o </w:t>
            </w:r>
            <w:r w:rsidRPr="00B47400">
              <w:rPr>
                <w:i/>
              </w:rPr>
              <w:t xml:space="preserve">Google </w:t>
            </w:r>
            <w:r w:rsidRPr="00B47400">
              <w:rPr>
                <w:i/>
              </w:rPr>
              <w:lastRenderedPageBreak/>
              <w:t xml:space="preserve">Earth </w:t>
            </w:r>
            <w:r w:rsidRPr="000B507B">
              <w:t xml:space="preserve">e </w:t>
            </w:r>
            <w:r w:rsidRPr="00B47400">
              <w:rPr>
                <w:i/>
              </w:rPr>
              <w:t xml:space="preserve">Street </w:t>
            </w:r>
            <w:proofErr w:type="spellStart"/>
            <w:r w:rsidRPr="00B47400">
              <w:rPr>
                <w:i/>
              </w:rPr>
              <w:t>View</w:t>
            </w:r>
            <w:proofErr w:type="spellEnd"/>
            <w:r>
              <w:t>. Qual trajeto percorri no campo?</w:t>
            </w:r>
          </w:p>
          <w:p w:rsidR="00A03C95" w:rsidRDefault="00A03C95" w:rsidP="00A03C95">
            <w:pPr>
              <w:rPr>
                <w:b/>
              </w:rPr>
            </w:pPr>
          </w:p>
        </w:tc>
      </w:tr>
      <w:tr w:rsidR="00A03C95" w:rsidTr="0057287A">
        <w:tc>
          <w:tcPr>
            <w:tcW w:w="2165" w:type="dxa"/>
            <w:vMerge/>
          </w:tcPr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8617" w:type="dxa"/>
            <w:gridSpan w:val="3"/>
          </w:tcPr>
          <w:p w:rsidR="00A03C95" w:rsidRPr="00682250" w:rsidRDefault="00A03C95" w:rsidP="00A03C95">
            <w:pPr>
              <w:jc w:val="center"/>
              <w:rPr>
                <w:b/>
                <w:color w:val="FF0000"/>
              </w:rPr>
            </w:pPr>
            <w:r w:rsidRPr="00682250">
              <w:rPr>
                <w:b/>
                <w:color w:val="FF0000"/>
              </w:rPr>
              <w:t>03/06 –</w:t>
            </w:r>
            <w:r>
              <w:rPr>
                <w:b/>
                <w:color w:val="FF0000"/>
              </w:rPr>
              <w:t xml:space="preserve"> </w:t>
            </w:r>
            <w:r w:rsidRPr="00682250">
              <w:rPr>
                <w:b/>
                <w:color w:val="FF0000"/>
              </w:rPr>
              <w:t>Dia</w:t>
            </w:r>
            <w:r>
              <w:rPr>
                <w:b/>
                <w:color w:val="FF0000"/>
              </w:rPr>
              <w:t xml:space="preserve"> para trabalho de campo</w:t>
            </w:r>
          </w:p>
        </w:tc>
      </w:tr>
      <w:tr w:rsidR="00A03C95" w:rsidTr="0057287A">
        <w:tc>
          <w:tcPr>
            <w:tcW w:w="2165" w:type="dxa"/>
            <w:vMerge/>
          </w:tcPr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757" w:type="dxa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 xml:space="preserve">10/06 </w:t>
            </w:r>
          </w:p>
        </w:tc>
        <w:tc>
          <w:tcPr>
            <w:tcW w:w="5069" w:type="dxa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</w:pPr>
          </w:p>
          <w:p w:rsidR="00A03C95" w:rsidRDefault="00A03C95" w:rsidP="00A03C95">
            <w:pPr>
              <w:jc w:val="center"/>
            </w:pPr>
            <w:r>
              <w:t>-</w:t>
            </w:r>
          </w:p>
          <w:p w:rsidR="00A03C95" w:rsidRDefault="00A03C95" w:rsidP="00A03C95">
            <w:pPr>
              <w:jc w:val="center"/>
            </w:pPr>
          </w:p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2791" w:type="dxa"/>
          </w:tcPr>
          <w:p w:rsidR="00A03C95" w:rsidRDefault="00A03C95" w:rsidP="00A03C95">
            <w:pPr>
              <w:jc w:val="center"/>
              <w:rPr>
                <w:b/>
              </w:rPr>
            </w:pPr>
          </w:p>
          <w:p w:rsidR="00A03C95" w:rsidRDefault="00A03C95" w:rsidP="00A03C95">
            <w:pPr>
              <w:jc w:val="center"/>
            </w:pPr>
            <w:r w:rsidRPr="000B507B">
              <w:t>Atividade</w:t>
            </w:r>
            <w:r>
              <w:t xml:space="preserve"> 14:</w:t>
            </w:r>
            <w:r w:rsidRPr="000B507B">
              <w:t xml:space="preserve"> </w:t>
            </w:r>
            <w:r>
              <w:t xml:space="preserve">Visualização e interação </w:t>
            </w:r>
            <w:r w:rsidRPr="000B507B">
              <w:t xml:space="preserve">com o </w:t>
            </w:r>
            <w:r w:rsidRPr="00B47400">
              <w:rPr>
                <w:i/>
              </w:rPr>
              <w:t xml:space="preserve">Google Earth </w:t>
            </w:r>
            <w:r w:rsidRPr="000B507B">
              <w:t xml:space="preserve">e </w:t>
            </w:r>
            <w:r w:rsidRPr="00B47400">
              <w:rPr>
                <w:i/>
              </w:rPr>
              <w:t xml:space="preserve">Street </w:t>
            </w:r>
            <w:proofErr w:type="spellStart"/>
            <w:r w:rsidRPr="00B47400">
              <w:rPr>
                <w:i/>
              </w:rPr>
              <w:t>View</w:t>
            </w:r>
            <w:proofErr w:type="spellEnd"/>
            <w:r>
              <w:t>. Qual trajeto percorri no campo?</w:t>
            </w:r>
          </w:p>
          <w:p w:rsidR="00A03C95" w:rsidRDefault="00A03C95" w:rsidP="00A03C95">
            <w:pPr>
              <w:jc w:val="center"/>
              <w:rPr>
                <w:b/>
              </w:rPr>
            </w:pPr>
          </w:p>
        </w:tc>
      </w:tr>
      <w:tr w:rsidR="00A03C95" w:rsidTr="0057287A">
        <w:tc>
          <w:tcPr>
            <w:tcW w:w="2165" w:type="dxa"/>
            <w:vMerge/>
          </w:tcPr>
          <w:p w:rsidR="00A03C95" w:rsidRDefault="00A03C95" w:rsidP="00A03C95">
            <w:pPr>
              <w:jc w:val="center"/>
              <w:rPr>
                <w:b/>
              </w:rPr>
            </w:pPr>
          </w:p>
        </w:tc>
        <w:tc>
          <w:tcPr>
            <w:tcW w:w="671" w:type="dxa"/>
          </w:tcPr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757" w:type="dxa"/>
          </w:tcPr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>24/06</w:t>
            </w:r>
          </w:p>
        </w:tc>
        <w:tc>
          <w:tcPr>
            <w:tcW w:w="5069" w:type="dxa"/>
          </w:tcPr>
          <w:p w:rsidR="00A03C95" w:rsidRDefault="00A03C95" w:rsidP="00A03C95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2791" w:type="dxa"/>
          </w:tcPr>
          <w:p w:rsidR="00A03C95" w:rsidRPr="00A70759" w:rsidRDefault="00A03C95" w:rsidP="00A03C95">
            <w:pPr>
              <w:jc w:val="center"/>
            </w:pPr>
            <w:r w:rsidRPr="00A70759">
              <w:t>Entrega do Relatório Final</w:t>
            </w:r>
          </w:p>
        </w:tc>
      </w:tr>
    </w:tbl>
    <w:p w:rsidR="0057287A" w:rsidRDefault="0057287A" w:rsidP="008219A4">
      <w:pPr>
        <w:rPr>
          <w:b/>
        </w:rPr>
      </w:pPr>
    </w:p>
    <w:p w:rsidR="00F7121A" w:rsidRDefault="00F7121A" w:rsidP="00F7121A">
      <w:pPr>
        <w:rPr>
          <w:b/>
        </w:rPr>
      </w:pPr>
      <w:r>
        <w:rPr>
          <w:b/>
        </w:rPr>
        <w:t>Bibliografia Complementar</w:t>
      </w:r>
    </w:p>
    <w:p w:rsidR="00A03C95" w:rsidRDefault="00A03C95" w:rsidP="00A03C95">
      <w:pPr>
        <w:jc w:val="both"/>
        <w:rPr>
          <w:b/>
          <w:color w:val="FF0000"/>
        </w:rPr>
      </w:pPr>
      <w:r>
        <w:t>Texto Complementar – 3: SANTOS, Milton.</w:t>
      </w:r>
      <w:r>
        <w:rPr>
          <w:b/>
        </w:rPr>
        <w:t xml:space="preserve"> Estrutura, Processo, Função e Forma como Categorias do Método Geográfico. </w:t>
      </w:r>
      <w:r>
        <w:t xml:space="preserve">In: Milton Santos / Espaço e Método, 1985/2013, p. 67-79. </w:t>
      </w:r>
      <w:r>
        <w:rPr>
          <w:b/>
          <w:color w:val="FF0000"/>
        </w:rPr>
        <w:t>(</w:t>
      </w:r>
      <w:r w:rsidR="006157B2">
        <w:rPr>
          <w:b/>
          <w:color w:val="FF0000"/>
        </w:rPr>
        <w:t xml:space="preserve">Ainda não disponível no </w:t>
      </w:r>
      <w:proofErr w:type="spellStart"/>
      <w:r w:rsidR="006157B2">
        <w:rPr>
          <w:b/>
          <w:color w:val="FF0000"/>
        </w:rPr>
        <w:t>Stoa</w:t>
      </w:r>
      <w:proofErr w:type="spellEnd"/>
      <w:r>
        <w:rPr>
          <w:b/>
          <w:color w:val="FF0000"/>
        </w:rPr>
        <w:t>).</w:t>
      </w:r>
    </w:p>
    <w:p w:rsidR="00A03C95" w:rsidRPr="005759D2" w:rsidRDefault="00A03C95" w:rsidP="00A03C95">
      <w:pPr>
        <w:jc w:val="both"/>
        <w:rPr>
          <w:color w:val="000000" w:themeColor="text1"/>
        </w:rPr>
      </w:pPr>
      <w:r>
        <w:t xml:space="preserve">Texto Complementar 4: CASTELLAR, Sonia &amp; VILHENA, Jerusa. </w:t>
      </w:r>
      <w:r>
        <w:rPr>
          <w:b/>
        </w:rPr>
        <w:t>A linguagem e a representação cartográfica.</w:t>
      </w:r>
      <w:r>
        <w:t xml:space="preserve"> In: Sonia </w:t>
      </w:r>
      <w:proofErr w:type="spellStart"/>
      <w:r>
        <w:t>Castellar</w:t>
      </w:r>
      <w:proofErr w:type="spellEnd"/>
      <w:r>
        <w:t xml:space="preserve"> &amp; Jerusa Vilhena / Ensino de Geografia, </w:t>
      </w:r>
      <w:r>
        <w:rPr>
          <w:highlight w:val="yellow"/>
        </w:rPr>
        <w:t>ano</w:t>
      </w:r>
      <w:r>
        <w:t xml:space="preserve">, p. 23-42. </w:t>
      </w:r>
      <w:r>
        <w:rPr>
          <w:b/>
          <w:color w:val="FF0000"/>
        </w:rPr>
        <w:t>(</w:t>
      </w:r>
      <w:r w:rsidR="006157B2">
        <w:rPr>
          <w:b/>
          <w:color w:val="FF0000"/>
        </w:rPr>
        <w:t>Ainda não disponível no Stoa</w:t>
      </w:r>
      <w:bookmarkStart w:id="0" w:name="_GoBack"/>
      <w:bookmarkEnd w:id="0"/>
      <w:r>
        <w:rPr>
          <w:b/>
          <w:color w:val="FF0000"/>
        </w:rPr>
        <w:t>)</w:t>
      </w:r>
      <w:r w:rsidRPr="00706BC4">
        <w:rPr>
          <w:color w:val="000000" w:themeColor="text1"/>
        </w:rPr>
        <w:t>.</w:t>
      </w:r>
    </w:p>
    <w:p w:rsidR="00A03C95" w:rsidRPr="005759D2" w:rsidRDefault="00A03C95" w:rsidP="00A03C95">
      <w:pPr>
        <w:jc w:val="both"/>
        <w:rPr>
          <w:color w:val="000000" w:themeColor="text1"/>
          <w:lang w:val="es-CL"/>
        </w:rPr>
      </w:pPr>
      <w:r>
        <w:rPr>
          <w:color w:val="000000" w:themeColor="text1"/>
        </w:rPr>
        <w:t xml:space="preserve">Texto Complementar – </w:t>
      </w:r>
      <w:r w:rsidRPr="005759D2">
        <w:rPr>
          <w:color w:val="000000" w:themeColor="text1"/>
        </w:rPr>
        <w:t>5</w:t>
      </w:r>
      <w:r>
        <w:rPr>
          <w:color w:val="000000" w:themeColor="text1"/>
        </w:rPr>
        <w:t xml:space="preserve"> –:  GREIG, P. </w:t>
      </w:r>
      <w:r>
        <w:rPr>
          <w:b/>
          <w:color w:val="000000" w:themeColor="text1"/>
        </w:rPr>
        <w:t>Representação dos volumes e organização do espaço.</w:t>
      </w:r>
      <w:r>
        <w:rPr>
          <w:color w:val="000000" w:themeColor="text1"/>
        </w:rPr>
        <w:t xml:space="preserve"> In:  P. </w:t>
      </w:r>
      <w:proofErr w:type="spellStart"/>
      <w:r>
        <w:rPr>
          <w:color w:val="000000" w:themeColor="text1"/>
        </w:rPr>
        <w:t>Greig</w:t>
      </w:r>
      <w:proofErr w:type="spellEnd"/>
      <w:r>
        <w:rPr>
          <w:color w:val="000000" w:themeColor="text1"/>
        </w:rPr>
        <w:t xml:space="preserve"> / A criança e seu desenho o nascimento da arte e da escrita, 2004, p. 93-121. </w:t>
      </w:r>
      <w:r w:rsidRPr="00983456">
        <w:rPr>
          <w:b/>
          <w:color w:val="00B050"/>
          <w:lang w:val="es-CL"/>
        </w:rPr>
        <w:t>(</w:t>
      </w:r>
      <w:proofErr w:type="spellStart"/>
      <w:r w:rsidRPr="00983456">
        <w:rPr>
          <w:b/>
          <w:color w:val="00B050"/>
          <w:lang w:val="es-CL"/>
        </w:rPr>
        <w:t>Disponível</w:t>
      </w:r>
      <w:proofErr w:type="spellEnd"/>
      <w:r w:rsidRPr="00983456">
        <w:rPr>
          <w:b/>
          <w:color w:val="00B050"/>
          <w:lang w:val="es-CL"/>
        </w:rPr>
        <w:t xml:space="preserve"> no </w:t>
      </w:r>
      <w:proofErr w:type="spellStart"/>
      <w:r w:rsidRPr="00983456">
        <w:rPr>
          <w:b/>
          <w:color w:val="00B050"/>
          <w:lang w:val="es-CL"/>
        </w:rPr>
        <w:t>Stoa</w:t>
      </w:r>
      <w:proofErr w:type="spellEnd"/>
      <w:r w:rsidRPr="00983456">
        <w:rPr>
          <w:b/>
          <w:color w:val="00B050"/>
          <w:lang w:val="es-CL"/>
        </w:rPr>
        <w:t>)</w:t>
      </w:r>
      <w:r w:rsidRPr="00983456">
        <w:rPr>
          <w:color w:val="000000" w:themeColor="text1"/>
          <w:lang w:val="es-CL"/>
        </w:rPr>
        <w:t>.</w:t>
      </w:r>
    </w:p>
    <w:p w:rsidR="00A03C95" w:rsidRDefault="00A03C95" w:rsidP="00A03C95">
      <w:pPr>
        <w:jc w:val="both"/>
      </w:pPr>
      <w:r>
        <w:t>Texto Complementar 5:  SIMIELLI, Maria Elena.</w:t>
      </w:r>
      <w:r>
        <w:rPr>
          <w:b/>
        </w:rPr>
        <w:t xml:space="preserve"> Cartografia no Ensino Fundamental e Médio. </w:t>
      </w:r>
      <w:r>
        <w:t xml:space="preserve">In: Ana Fani </w:t>
      </w:r>
      <w:proofErr w:type="spellStart"/>
      <w:r>
        <w:t>Alessandri</w:t>
      </w:r>
      <w:proofErr w:type="spellEnd"/>
      <w:r>
        <w:t xml:space="preserve"> Carlos (org.) / A Geografia na Sala de Aula, 1999, p. 92-108. </w:t>
      </w:r>
      <w:r>
        <w:rPr>
          <w:b/>
          <w:color w:val="00B050"/>
        </w:rPr>
        <w:t xml:space="preserve">(Disponível no </w:t>
      </w:r>
      <w:proofErr w:type="spellStart"/>
      <w:r>
        <w:rPr>
          <w:b/>
          <w:color w:val="00B050"/>
        </w:rPr>
        <w:t>Stoa</w:t>
      </w:r>
      <w:proofErr w:type="spellEnd"/>
      <w:r>
        <w:rPr>
          <w:b/>
          <w:color w:val="00B050"/>
        </w:rPr>
        <w:t>)</w:t>
      </w:r>
      <w:r>
        <w:t>.</w:t>
      </w:r>
    </w:p>
    <w:p w:rsidR="00A03C95" w:rsidRDefault="00A03C95" w:rsidP="00A03C95">
      <w:pPr>
        <w:jc w:val="both"/>
      </w:pPr>
      <w:r>
        <w:t xml:space="preserve">Texto Complementar – 8: AB’SABER, Aziz. </w:t>
      </w:r>
      <w:r>
        <w:rPr>
          <w:b/>
        </w:rPr>
        <w:t>A originalidade do sítio urbano de São Paulo</w:t>
      </w:r>
      <w:r>
        <w:t xml:space="preserve">. In: Aziz </w:t>
      </w:r>
      <w:proofErr w:type="spellStart"/>
      <w:r>
        <w:t>Ab’Saber</w:t>
      </w:r>
      <w:proofErr w:type="spellEnd"/>
      <w:r>
        <w:t xml:space="preserve"> / Geomorfologia do Sítio Urbano de São Paulo, 2007, p. 13-25. </w:t>
      </w:r>
      <w:r>
        <w:rPr>
          <w:b/>
          <w:color w:val="00B050"/>
        </w:rPr>
        <w:t xml:space="preserve">(Disponível no </w:t>
      </w:r>
      <w:proofErr w:type="spellStart"/>
      <w:r>
        <w:rPr>
          <w:b/>
          <w:color w:val="00B050"/>
        </w:rPr>
        <w:t>Stoa</w:t>
      </w:r>
      <w:proofErr w:type="spellEnd"/>
      <w:r>
        <w:rPr>
          <w:b/>
          <w:color w:val="00B050"/>
        </w:rPr>
        <w:t>)</w:t>
      </w:r>
      <w:r>
        <w:rPr>
          <w:color w:val="000000" w:themeColor="text1"/>
        </w:rPr>
        <w:t>.</w:t>
      </w:r>
    </w:p>
    <w:p w:rsidR="00A03C95" w:rsidRDefault="00A03C95" w:rsidP="00A03C95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Texto Complementar – </w:t>
      </w:r>
      <w:r w:rsidRPr="005759D2">
        <w:rPr>
          <w:color w:val="000000" w:themeColor="text1"/>
        </w:rPr>
        <w:t>10</w:t>
      </w:r>
      <w:r>
        <w:rPr>
          <w:color w:val="000000" w:themeColor="text1"/>
        </w:rPr>
        <w:t xml:space="preserve"> –:</w:t>
      </w:r>
      <w:r w:rsidRPr="00E60981">
        <w:rPr>
          <w:color w:val="000000" w:themeColor="text1"/>
        </w:rPr>
        <w:t xml:space="preserve"> VÉLEZ VENEGAS, Claudia Maria. </w:t>
      </w:r>
      <w:r w:rsidRPr="00983456">
        <w:rPr>
          <w:b/>
          <w:color w:val="000000" w:themeColor="text1"/>
          <w:lang w:val="es-CL"/>
        </w:rPr>
        <w:t>El Estudio Urbano en el Aula y La Conceptualización</w:t>
      </w:r>
      <w:r w:rsidRPr="00983456">
        <w:rPr>
          <w:color w:val="000000" w:themeColor="text1"/>
          <w:lang w:val="es-CL"/>
        </w:rPr>
        <w:t>. In: Revista Educación y Pedagogía, vol. XIV, n</w:t>
      </w:r>
      <w:proofErr w:type="gramStart"/>
      <w:r w:rsidRPr="00983456">
        <w:rPr>
          <w:color w:val="000000" w:themeColor="text1"/>
          <w:lang w:val="es-CL"/>
        </w:rPr>
        <w:t>.º</w:t>
      </w:r>
      <w:proofErr w:type="gramEnd"/>
      <w:r w:rsidRPr="00983456">
        <w:rPr>
          <w:color w:val="000000" w:themeColor="text1"/>
          <w:lang w:val="es-CL"/>
        </w:rPr>
        <w:t xml:space="preserve"> 34, 2002, p. 167-177. </w:t>
      </w:r>
      <w:r>
        <w:rPr>
          <w:b/>
          <w:color w:val="00B050"/>
        </w:rPr>
        <w:t xml:space="preserve">(Disponível no </w:t>
      </w:r>
      <w:proofErr w:type="spellStart"/>
      <w:r>
        <w:rPr>
          <w:b/>
          <w:color w:val="00B050"/>
        </w:rPr>
        <w:t>Stoa</w:t>
      </w:r>
      <w:proofErr w:type="spellEnd"/>
      <w:r>
        <w:rPr>
          <w:b/>
          <w:color w:val="00B050"/>
        </w:rPr>
        <w:t>)</w:t>
      </w:r>
      <w:r>
        <w:rPr>
          <w:color w:val="000000" w:themeColor="text1"/>
        </w:rPr>
        <w:t>.</w:t>
      </w:r>
    </w:p>
    <w:p w:rsidR="00682250" w:rsidRPr="008219A4" w:rsidRDefault="00682250" w:rsidP="00A03C95">
      <w:pPr>
        <w:jc w:val="both"/>
      </w:pPr>
    </w:p>
    <w:sectPr w:rsidR="00682250" w:rsidRPr="008219A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TC3NDc2sTQyNzZV0lEKTi0uzszPAykwrQUArJp+9SwAAAA="/>
  </w:docVars>
  <w:rsids>
    <w:rsidRoot w:val="00EB02D9"/>
    <w:rsid w:val="00055A2A"/>
    <w:rsid w:val="00061F98"/>
    <w:rsid w:val="00074FA8"/>
    <w:rsid w:val="00077357"/>
    <w:rsid w:val="001938D8"/>
    <w:rsid w:val="001A7FCE"/>
    <w:rsid w:val="00210B16"/>
    <w:rsid w:val="002317A8"/>
    <w:rsid w:val="002919A7"/>
    <w:rsid w:val="002C6929"/>
    <w:rsid w:val="002F771C"/>
    <w:rsid w:val="00332D82"/>
    <w:rsid w:val="003A2E5D"/>
    <w:rsid w:val="004A307F"/>
    <w:rsid w:val="0055526F"/>
    <w:rsid w:val="0057255A"/>
    <w:rsid w:val="0057287A"/>
    <w:rsid w:val="005D5E6F"/>
    <w:rsid w:val="006157B2"/>
    <w:rsid w:val="0062036B"/>
    <w:rsid w:val="006218B5"/>
    <w:rsid w:val="00624B63"/>
    <w:rsid w:val="006319C0"/>
    <w:rsid w:val="00654420"/>
    <w:rsid w:val="00682250"/>
    <w:rsid w:val="0069693B"/>
    <w:rsid w:val="007B2258"/>
    <w:rsid w:val="007D0D15"/>
    <w:rsid w:val="008219A4"/>
    <w:rsid w:val="0085331F"/>
    <w:rsid w:val="00855AA1"/>
    <w:rsid w:val="00875A95"/>
    <w:rsid w:val="009C285F"/>
    <w:rsid w:val="009F3E05"/>
    <w:rsid w:val="00A03C95"/>
    <w:rsid w:val="00A432AD"/>
    <w:rsid w:val="00A70759"/>
    <w:rsid w:val="00AC374B"/>
    <w:rsid w:val="00B459F0"/>
    <w:rsid w:val="00B46C47"/>
    <w:rsid w:val="00BA1041"/>
    <w:rsid w:val="00BD1E86"/>
    <w:rsid w:val="00BE3782"/>
    <w:rsid w:val="00C626F5"/>
    <w:rsid w:val="00C8555D"/>
    <w:rsid w:val="00E5639A"/>
    <w:rsid w:val="00E65AC7"/>
    <w:rsid w:val="00EB02D9"/>
    <w:rsid w:val="00ED7443"/>
    <w:rsid w:val="00F7121A"/>
    <w:rsid w:val="00FA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251E9A7-0EC2-4F55-B4F2-DEA89B599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B02D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4</Pages>
  <Words>1220</Words>
  <Characters>6593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SAMSUNG</cp:lastModifiedBy>
  <cp:revision>11</cp:revision>
  <dcterms:created xsi:type="dcterms:W3CDTF">2019-01-29T13:06:00Z</dcterms:created>
  <dcterms:modified xsi:type="dcterms:W3CDTF">2019-02-25T17:34:00Z</dcterms:modified>
</cp:coreProperties>
</file>